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A96607" w14:textId="68FCC305" w:rsidR="00BA27EF" w:rsidRPr="00BA27EF" w:rsidRDefault="002259DE" w:rsidP="002259DE">
      <w:pPr>
        <w:spacing w:before="240" w:line="276" w:lineRule="auto"/>
        <w:jc w:val="both"/>
        <w:outlineLvl w:val="0"/>
        <w:rPr>
          <w:szCs w:val="24"/>
        </w:rPr>
      </w:pPr>
      <w:r>
        <w:rPr>
          <w:b/>
        </w:rPr>
        <w:t>S</w:t>
      </w:r>
      <w:r w:rsidR="005E576F">
        <w:rPr>
          <w:b/>
          <w:szCs w:val="24"/>
        </w:rPr>
        <w:t>1</w:t>
      </w:r>
      <w:r w:rsidR="004A3316">
        <w:rPr>
          <w:b/>
          <w:szCs w:val="24"/>
        </w:rPr>
        <w:t xml:space="preserve"> Table</w:t>
      </w:r>
      <w:r w:rsidRPr="00BD2F5C">
        <w:rPr>
          <w:b/>
          <w:szCs w:val="24"/>
        </w:rPr>
        <w:t>. Distributions of payment offers between participants (expr</w:t>
      </w:r>
      <w:r w:rsidR="00975C12">
        <w:rPr>
          <w:b/>
          <w:szCs w:val="24"/>
        </w:rPr>
        <w:t>essed in points) for each trial</w:t>
      </w:r>
      <w:r w:rsidRPr="00BD2F5C">
        <w:rPr>
          <w:b/>
          <w:szCs w:val="24"/>
        </w:rPr>
        <w:t xml:space="preserve"> presented in </w:t>
      </w:r>
      <w:r w:rsidR="0018258B">
        <w:rPr>
          <w:b/>
          <w:szCs w:val="24"/>
        </w:rPr>
        <w:t xml:space="preserve">Experiments </w:t>
      </w:r>
      <w:r w:rsidR="00F937A9">
        <w:rPr>
          <w:b/>
          <w:szCs w:val="24"/>
        </w:rPr>
        <w:t>2</w:t>
      </w:r>
      <w:r w:rsidR="0018258B">
        <w:rPr>
          <w:b/>
          <w:szCs w:val="24"/>
        </w:rPr>
        <w:t xml:space="preserve"> and </w:t>
      </w:r>
      <w:r w:rsidR="00F937A9">
        <w:rPr>
          <w:b/>
          <w:szCs w:val="24"/>
        </w:rPr>
        <w:t>3</w:t>
      </w:r>
      <w:r w:rsidR="0018258B">
        <w:rPr>
          <w:b/>
          <w:szCs w:val="24"/>
        </w:rPr>
        <w:t xml:space="preserve">. </w:t>
      </w:r>
    </w:p>
    <w:tbl>
      <w:tblPr>
        <w:tblStyle w:val="ListTable41"/>
        <w:tblW w:w="0" w:type="auto"/>
        <w:tblLayout w:type="fixed"/>
        <w:tblLook w:val="04A0" w:firstRow="1" w:lastRow="0" w:firstColumn="1" w:lastColumn="0" w:noHBand="0" w:noVBand="1"/>
      </w:tblPr>
      <w:tblGrid>
        <w:gridCol w:w="508"/>
        <w:gridCol w:w="508"/>
        <w:gridCol w:w="526"/>
        <w:gridCol w:w="545"/>
        <w:gridCol w:w="483"/>
      </w:tblGrid>
      <w:tr w:rsidR="00E747A1" w:rsidRPr="00BD2F5C" w14:paraId="5D692A6D" w14:textId="77777777" w:rsidTr="001E3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0" w:type="dxa"/>
            <w:gridSpan w:val="5"/>
          </w:tcPr>
          <w:p w14:paraId="3E7303E4" w14:textId="77777777" w:rsidR="00E747A1" w:rsidRPr="00BD2F5C" w:rsidRDefault="00E747A1" w:rsidP="001E3FEE">
            <w:pPr>
              <w:spacing w:line="276" w:lineRule="auto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BD2F5C">
              <w:rPr>
                <w:rFonts w:ascii="Times New Roman" w:hAnsi="Times New Roman" w:cs="Times New Roman"/>
                <w:color w:val="auto"/>
              </w:rPr>
              <w:t>Rank</w:t>
            </w:r>
          </w:p>
        </w:tc>
      </w:tr>
      <w:tr w:rsidR="00E747A1" w:rsidRPr="00BD2F5C" w14:paraId="0C608A60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68D8751" w14:textId="77777777" w:rsidR="00E747A1" w:rsidRPr="00BD2F5C" w:rsidRDefault="00E747A1" w:rsidP="001E3FE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</w:rPr>
              <w:t>5</w:t>
            </w:r>
            <w:r w:rsidRPr="00BD2F5C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508" w:type="dxa"/>
          </w:tcPr>
          <w:p w14:paraId="1E8D0199" w14:textId="77777777" w:rsidR="00E747A1" w:rsidRPr="00BD2F5C" w:rsidRDefault="00E747A1" w:rsidP="001E3F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BD2F5C">
              <w:rPr>
                <w:rFonts w:ascii="Times New Roman" w:hAnsi="Times New Roman" w:cs="Times New Roman"/>
                <w:b/>
              </w:rPr>
              <w:t>4</w:t>
            </w:r>
            <w:r w:rsidRPr="00BD2F5C">
              <w:rPr>
                <w:rFonts w:ascii="Times New Roman" w:hAnsi="Times New Roman" w:cs="Times New Roman"/>
                <w:b/>
                <w:vertAlign w:val="superscript"/>
              </w:rPr>
              <w:t>th</w:t>
            </w:r>
          </w:p>
        </w:tc>
        <w:tc>
          <w:tcPr>
            <w:tcW w:w="526" w:type="dxa"/>
          </w:tcPr>
          <w:p w14:paraId="228315E3" w14:textId="77777777" w:rsidR="00E747A1" w:rsidRPr="00BD2F5C" w:rsidRDefault="00E747A1" w:rsidP="001E3F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BD2F5C">
              <w:rPr>
                <w:rFonts w:ascii="Times New Roman" w:hAnsi="Times New Roman" w:cs="Times New Roman"/>
                <w:b/>
              </w:rPr>
              <w:t>3</w:t>
            </w:r>
            <w:r w:rsidRPr="00BD2F5C">
              <w:rPr>
                <w:rFonts w:ascii="Times New Roman" w:hAnsi="Times New Roman" w:cs="Times New Roman"/>
                <w:b/>
                <w:vertAlign w:val="superscript"/>
              </w:rPr>
              <w:t>rd</w:t>
            </w:r>
          </w:p>
        </w:tc>
        <w:tc>
          <w:tcPr>
            <w:tcW w:w="545" w:type="dxa"/>
          </w:tcPr>
          <w:p w14:paraId="19EB6E00" w14:textId="77777777" w:rsidR="00E747A1" w:rsidRPr="00BD2F5C" w:rsidRDefault="00E747A1" w:rsidP="001E3F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BD2F5C">
              <w:rPr>
                <w:rFonts w:ascii="Times New Roman" w:hAnsi="Times New Roman" w:cs="Times New Roman"/>
                <w:b/>
              </w:rPr>
              <w:t>2</w:t>
            </w:r>
            <w:r w:rsidRPr="00BD2F5C">
              <w:rPr>
                <w:rFonts w:ascii="Times New Roman" w:hAnsi="Times New Roman" w:cs="Times New Roman"/>
                <w:b/>
                <w:vertAlign w:val="superscript"/>
              </w:rPr>
              <w:t>nd</w:t>
            </w:r>
          </w:p>
        </w:tc>
        <w:tc>
          <w:tcPr>
            <w:tcW w:w="483" w:type="dxa"/>
          </w:tcPr>
          <w:p w14:paraId="77E7A2E1" w14:textId="77777777" w:rsidR="00E747A1" w:rsidRPr="00BD2F5C" w:rsidRDefault="00E747A1" w:rsidP="001E3FE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BD2F5C">
              <w:rPr>
                <w:rFonts w:ascii="Times New Roman" w:hAnsi="Times New Roman" w:cs="Times New Roman"/>
                <w:b/>
              </w:rPr>
              <w:t>1</w:t>
            </w:r>
            <w:r w:rsidRPr="00BD2F5C">
              <w:rPr>
                <w:rFonts w:ascii="Times New Roman" w:hAnsi="Times New Roman" w:cs="Times New Roman"/>
                <w:b/>
                <w:vertAlign w:val="superscript"/>
              </w:rPr>
              <w:t>st</w:t>
            </w:r>
          </w:p>
        </w:tc>
      </w:tr>
      <w:tr w:rsidR="00E747A1" w:rsidRPr="00BD2F5C" w14:paraId="2C85D94B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EA9496F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5</w:t>
            </w:r>
          </w:p>
        </w:tc>
        <w:tc>
          <w:tcPr>
            <w:tcW w:w="508" w:type="dxa"/>
          </w:tcPr>
          <w:p w14:paraId="6F7308E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526" w:type="dxa"/>
          </w:tcPr>
          <w:p w14:paraId="2B288CC3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545" w:type="dxa"/>
          </w:tcPr>
          <w:p w14:paraId="4DACD368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483" w:type="dxa"/>
          </w:tcPr>
          <w:p w14:paraId="7A3709F4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</w:tr>
      <w:tr w:rsidR="00E747A1" w:rsidRPr="00BD2F5C" w14:paraId="61FD346D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5EDCB45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2</w:t>
            </w:r>
          </w:p>
        </w:tc>
        <w:tc>
          <w:tcPr>
            <w:tcW w:w="508" w:type="dxa"/>
          </w:tcPr>
          <w:p w14:paraId="2E9BD24F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526" w:type="dxa"/>
          </w:tcPr>
          <w:p w14:paraId="2ADFFC0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545" w:type="dxa"/>
          </w:tcPr>
          <w:p w14:paraId="6DD4CF37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483" w:type="dxa"/>
          </w:tcPr>
          <w:p w14:paraId="181E6B0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</w:tr>
      <w:tr w:rsidR="00E747A1" w:rsidRPr="00BD2F5C" w14:paraId="24792781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49D1129D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9</w:t>
            </w:r>
          </w:p>
        </w:tc>
        <w:tc>
          <w:tcPr>
            <w:tcW w:w="508" w:type="dxa"/>
          </w:tcPr>
          <w:p w14:paraId="74C3E2C7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526" w:type="dxa"/>
          </w:tcPr>
          <w:p w14:paraId="19DFF304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545" w:type="dxa"/>
          </w:tcPr>
          <w:p w14:paraId="3F7AAAB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483" w:type="dxa"/>
          </w:tcPr>
          <w:p w14:paraId="5FF3BBD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</w:tr>
      <w:tr w:rsidR="00E747A1" w:rsidRPr="00BD2F5C" w14:paraId="75017FA4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56ED4CE3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7</w:t>
            </w:r>
          </w:p>
        </w:tc>
        <w:tc>
          <w:tcPr>
            <w:tcW w:w="508" w:type="dxa"/>
          </w:tcPr>
          <w:p w14:paraId="68AB962D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526" w:type="dxa"/>
          </w:tcPr>
          <w:p w14:paraId="19AD23E7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545" w:type="dxa"/>
          </w:tcPr>
          <w:p w14:paraId="22470972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483" w:type="dxa"/>
          </w:tcPr>
          <w:p w14:paraId="1A421A8E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</w:tr>
      <w:tr w:rsidR="00E747A1" w:rsidRPr="00BD2F5C" w14:paraId="743F83D9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558AB069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5</w:t>
            </w:r>
          </w:p>
        </w:tc>
        <w:tc>
          <w:tcPr>
            <w:tcW w:w="508" w:type="dxa"/>
          </w:tcPr>
          <w:p w14:paraId="449E9378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526" w:type="dxa"/>
          </w:tcPr>
          <w:p w14:paraId="128C4EF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545" w:type="dxa"/>
          </w:tcPr>
          <w:p w14:paraId="2BBD400E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483" w:type="dxa"/>
          </w:tcPr>
          <w:p w14:paraId="164F1E0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</w:p>
        </w:tc>
      </w:tr>
      <w:tr w:rsidR="00E747A1" w:rsidRPr="00BD2F5C" w14:paraId="49D2B70A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43B21A76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3</w:t>
            </w:r>
          </w:p>
        </w:tc>
        <w:tc>
          <w:tcPr>
            <w:tcW w:w="508" w:type="dxa"/>
          </w:tcPr>
          <w:p w14:paraId="22ADF9CF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26" w:type="dxa"/>
          </w:tcPr>
          <w:p w14:paraId="075544F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545" w:type="dxa"/>
          </w:tcPr>
          <w:p w14:paraId="6D440F4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483" w:type="dxa"/>
          </w:tcPr>
          <w:p w14:paraId="670BC6B3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</w:p>
        </w:tc>
      </w:tr>
      <w:tr w:rsidR="00E747A1" w:rsidRPr="00BD2F5C" w14:paraId="2308C227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33C4D7B2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0</w:t>
            </w:r>
          </w:p>
        </w:tc>
        <w:tc>
          <w:tcPr>
            <w:tcW w:w="508" w:type="dxa"/>
          </w:tcPr>
          <w:p w14:paraId="21939212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526" w:type="dxa"/>
          </w:tcPr>
          <w:p w14:paraId="35577E2D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545" w:type="dxa"/>
          </w:tcPr>
          <w:p w14:paraId="789062AE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483" w:type="dxa"/>
          </w:tcPr>
          <w:p w14:paraId="5626A159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0</w:t>
            </w:r>
          </w:p>
        </w:tc>
      </w:tr>
      <w:tr w:rsidR="00E747A1" w:rsidRPr="00BD2F5C" w14:paraId="4AEDDCCA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20D1E72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8</w:t>
            </w:r>
          </w:p>
        </w:tc>
        <w:tc>
          <w:tcPr>
            <w:tcW w:w="508" w:type="dxa"/>
          </w:tcPr>
          <w:p w14:paraId="6C55D1CE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526" w:type="dxa"/>
          </w:tcPr>
          <w:p w14:paraId="335EB63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545" w:type="dxa"/>
          </w:tcPr>
          <w:p w14:paraId="5381F2F0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83" w:type="dxa"/>
          </w:tcPr>
          <w:p w14:paraId="3B51C48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29</w:t>
            </w:r>
          </w:p>
        </w:tc>
      </w:tr>
      <w:tr w:rsidR="00E747A1" w:rsidRPr="00BD2F5C" w14:paraId="2C2F4AFF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23C187C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7</w:t>
            </w:r>
          </w:p>
        </w:tc>
        <w:tc>
          <w:tcPr>
            <w:tcW w:w="508" w:type="dxa"/>
          </w:tcPr>
          <w:p w14:paraId="7684247C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526" w:type="dxa"/>
          </w:tcPr>
          <w:p w14:paraId="4678A84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545" w:type="dxa"/>
          </w:tcPr>
          <w:p w14:paraId="1DDC6FC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483" w:type="dxa"/>
          </w:tcPr>
          <w:p w14:paraId="2CB80F4A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55</w:t>
            </w:r>
          </w:p>
        </w:tc>
      </w:tr>
      <w:tr w:rsidR="00E747A1" w:rsidRPr="00BD2F5C" w14:paraId="0FD76258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D5CEC8F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5</w:t>
            </w:r>
          </w:p>
        </w:tc>
        <w:tc>
          <w:tcPr>
            <w:tcW w:w="508" w:type="dxa"/>
          </w:tcPr>
          <w:p w14:paraId="60EBEE3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526" w:type="dxa"/>
          </w:tcPr>
          <w:p w14:paraId="561E534D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545" w:type="dxa"/>
          </w:tcPr>
          <w:p w14:paraId="646E87F6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483" w:type="dxa"/>
          </w:tcPr>
          <w:p w14:paraId="7F62E42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89</w:t>
            </w:r>
          </w:p>
        </w:tc>
      </w:tr>
      <w:tr w:rsidR="00E747A1" w:rsidRPr="00BD2F5C" w14:paraId="799BB7D3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54E48A08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34</w:t>
            </w:r>
          </w:p>
        </w:tc>
        <w:tc>
          <w:tcPr>
            <w:tcW w:w="508" w:type="dxa"/>
          </w:tcPr>
          <w:p w14:paraId="5E903A5C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526" w:type="dxa"/>
          </w:tcPr>
          <w:p w14:paraId="5E1BB303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1</w:t>
            </w:r>
          </w:p>
        </w:tc>
        <w:tc>
          <w:tcPr>
            <w:tcW w:w="545" w:type="dxa"/>
          </w:tcPr>
          <w:p w14:paraId="67AF60E4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483" w:type="dxa"/>
          </w:tcPr>
          <w:p w14:paraId="4E24ECC2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</w:tr>
      <w:tr w:rsidR="00E747A1" w:rsidRPr="00BD2F5C" w14:paraId="0F459681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5E80253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30</w:t>
            </w:r>
          </w:p>
        </w:tc>
        <w:tc>
          <w:tcPr>
            <w:tcW w:w="508" w:type="dxa"/>
          </w:tcPr>
          <w:p w14:paraId="10AE20E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526" w:type="dxa"/>
          </w:tcPr>
          <w:p w14:paraId="03318708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545" w:type="dxa"/>
          </w:tcPr>
          <w:p w14:paraId="1E15DF1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483" w:type="dxa"/>
          </w:tcPr>
          <w:p w14:paraId="481CADD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</w:tr>
      <w:tr w:rsidR="00E747A1" w:rsidRPr="00BD2F5C" w14:paraId="7CCAB619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7BAB8955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7</w:t>
            </w:r>
          </w:p>
        </w:tc>
        <w:tc>
          <w:tcPr>
            <w:tcW w:w="508" w:type="dxa"/>
          </w:tcPr>
          <w:p w14:paraId="7EC0841A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526" w:type="dxa"/>
          </w:tcPr>
          <w:p w14:paraId="3A98CDF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545" w:type="dxa"/>
          </w:tcPr>
          <w:p w14:paraId="13221B3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483" w:type="dxa"/>
          </w:tcPr>
          <w:p w14:paraId="1E7B5724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8</w:t>
            </w:r>
          </w:p>
        </w:tc>
      </w:tr>
      <w:tr w:rsidR="00E747A1" w:rsidRPr="00BD2F5C" w14:paraId="5709765D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07B8DBDD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3</w:t>
            </w:r>
          </w:p>
        </w:tc>
        <w:tc>
          <w:tcPr>
            <w:tcW w:w="508" w:type="dxa"/>
          </w:tcPr>
          <w:p w14:paraId="59D76DA6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526" w:type="dxa"/>
          </w:tcPr>
          <w:p w14:paraId="3896544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545" w:type="dxa"/>
          </w:tcPr>
          <w:p w14:paraId="7A2BA22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483" w:type="dxa"/>
          </w:tcPr>
          <w:p w14:paraId="76F95A48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1</w:t>
            </w:r>
          </w:p>
        </w:tc>
      </w:tr>
      <w:tr w:rsidR="00E747A1" w:rsidRPr="00BD2F5C" w14:paraId="1E8123C8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10EB184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0</w:t>
            </w:r>
          </w:p>
        </w:tc>
        <w:tc>
          <w:tcPr>
            <w:tcW w:w="508" w:type="dxa"/>
          </w:tcPr>
          <w:p w14:paraId="4BBCE5BA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526" w:type="dxa"/>
          </w:tcPr>
          <w:p w14:paraId="28C5E31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545" w:type="dxa"/>
          </w:tcPr>
          <w:p w14:paraId="4AA4DC7D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483" w:type="dxa"/>
          </w:tcPr>
          <w:p w14:paraId="31AB9508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27</w:t>
            </w:r>
          </w:p>
        </w:tc>
      </w:tr>
      <w:tr w:rsidR="00E747A1" w:rsidRPr="00BD2F5C" w14:paraId="220EDB5B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5B467B42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7</w:t>
            </w:r>
          </w:p>
        </w:tc>
        <w:tc>
          <w:tcPr>
            <w:tcW w:w="508" w:type="dxa"/>
          </w:tcPr>
          <w:p w14:paraId="39F37762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526" w:type="dxa"/>
          </w:tcPr>
          <w:p w14:paraId="4C37AD5D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545" w:type="dxa"/>
          </w:tcPr>
          <w:p w14:paraId="0F029C8F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483" w:type="dxa"/>
          </w:tcPr>
          <w:p w14:paraId="723CD04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46</w:t>
            </w:r>
          </w:p>
        </w:tc>
      </w:tr>
      <w:tr w:rsidR="00E747A1" w:rsidRPr="00BD2F5C" w14:paraId="3A6E9F30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F02084D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5</w:t>
            </w:r>
          </w:p>
        </w:tc>
        <w:tc>
          <w:tcPr>
            <w:tcW w:w="508" w:type="dxa"/>
          </w:tcPr>
          <w:p w14:paraId="7C054E6E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526" w:type="dxa"/>
          </w:tcPr>
          <w:p w14:paraId="729ED7B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545" w:type="dxa"/>
          </w:tcPr>
          <w:p w14:paraId="52C61D6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483" w:type="dxa"/>
          </w:tcPr>
          <w:p w14:paraId="15640DB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70</w:t>
            </w:r>
          </w:p>
        </w:tc>
      </w:tr>
      <w:tr w:rsidR="00E747A1" w:rsidRPr="00BD2F5C" w14:paraId="34B79116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40DDC463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2</w:t>
            </w:r>
          </w:p>
        </w:tc>
        <w:tc>
          <w:tcPr>
            <w:tcW w:w="508" w:type="dxa"/>
          </w:tcPr>
          <w:p w14:paraId="16C3DC8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526" w:type="dxa"/>
          </w:tcPr>
          <w:p w14:paraId="72F0540D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545" w:type="dxa"/>
          </w:tcPr>
          <w:p w14:paraId="08D5603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483" w:type="dxa"/>
          </w:tcPr>
          <w:p w14:paraId="7CD93AF4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</w:p>
        </w:tc>
      </w:tr>
      <w:tr w:rsidR="00E747A1" w:rsidRPr="00BD2F5C" w14:paraId="23850D8C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0145C8F2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0</w:t>
            </w:r>
          </w:p>
        </w:tc>
        <w:tc>
          <w:tcPr>
            <w:tcW w:w="508" w:type="dxa"/>
          </w:tcPr>
          <w:p w14:paraId="6D3A981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526" w:type="dxa"/>
          </w:tcPr>
          <w:p w14:paraId="7BEABD8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545" w:type="dxa"/>
          </w:tcPr>
          <w:p w14:paraId="7776729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</w:p>
        </w:tc>
        <w:tc>
          <w:tcPr>
            <w:tcW w:w="483" w:type="dxa"/>
          </w:tcPr>
          <w:p w14:paraId="1617A0E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42</w:t>
            </w:r>
          </w:p>
        </w:tc>
      </w:tr>
      <w:tr w:rsidR="00E747A1" w:rsidRPr="00BD2F5C" w14:paraId="1A496D00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426573D9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7</w:t>
            </w:r>
          </w:p>
        </w:tc>
        <w:tc>
          <w:tcPr>
            <w:tcW w:w="508" w:type="dxa"/>
          </w:tcPr>
          <w:p w14:paraId="491A2A51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26" w:type="dxa"/>
          </w:tcPr>
          <w:p w14:paraId="0BD64124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545" w:type="dxa"/>
          </w:tcPr>
          <w:p w14:paraId="358DC22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7</w:t>
            </w:r>
          </w:p>
        </w:tc>
        <w:tc>
          <w:tcPr>
            <w:tcW w:w="483" w:type="dxa"/>
          </w:tcPr>
          <w:p w14:paraId="1A5DC489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97</w:t>
            </w:r>
          </w:p>
        </w:tc>
      </w:tr>
      <w:tr w:rsidR="00E747A1" w:rsidRPr="00BD2F5C" w14:paraId="573E446A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0DE75971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48</w:t>
            </w:r>
          </w:p>
        </w:tc>
        <w:tc>
          <w:tcPr>
            <w:tcW w:w="508" w:type="dxa"/>
          </w:tcPr>
          <w:p w14:paraId="7F5EFF9E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526" w:type="dxa"/>
          </w:tcPr>
          <w:p w14:paraId="7A8139B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545" w:type="dxa"/>
          </w:tcPr>
          <w:p w14:paraId="4A913D3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0</w:t>
            </w:r>
          </w:p>
        </w:tc>
        <w:tc>
          <w:tcPr>
            <w:tcW w:w="483" w:type="dxa"/>
          </w:tcPr>
          <w:p w14:paraId="40E61EF4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9</w:t>
            </w:r>
          </w:p>
        </w:tc>
      </w:tr>
      <w:tr w:rsidR="00E747A1" w:rsidRPr="00BD2F5C" w14:paraId="2C6D6548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0AD3852E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43</w:t>
            </w:r>
          </w:p>
        </w:tc>
        <w:tc>
          <w:tcPr>
            <w:tcW w:w="508" w:type="dxa"/>
          </w:tcPr>
          <w:p w14:paraId="6FA8F40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526" w:type="dxa"/>
          </w:tcPr>
          <w:p w14:paraId="3FA7755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545" w:type="dxa"/>
          </w:tcPr>
          <w:p w14:paraId="164E0DC9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3</w:t>
            </w:r>
          </w:p>
        </w:tc>
        <w:tc>
          <w:tcPr>
            <w:tcW w:w="483" w:type="dxa"/>
          </w:tcPr>
          <w:p w14:paraId="4B7396CF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3</w:t>
            </w:r>
          </w:p>
        </w:tc>
      </w:tr>
      <w:tr w:rsidR="00E747A1" w:rsidRPr="00BD2F5C" w14:paraId="00C8894F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7BD34C13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38</w:t>
            </w:r>
          </w:p>
        </w:tc>
        <w:tc>
          <w:tcPr>
            <w:tcW w:w="508" w:type="dxa"/>
          </w:tcPr>
          <w:p w14:paraId="741A7BB2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526" w:type="dxa"/>
          </w:tcPr>
          <w:p w14:paraId="3708532D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545" w:type="dxa"/>
          </w:tcPr>
          <w:p w14:paraId="556BB46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6</w:t>
            </w:r>
          </w:p>
        </w:tc>
        <w:tc>
          <w:tcPr>
            <w:tcW w:w="483" w:type="dxa"/>
          </w:tcPr>
          <w:p w14:paraId="1FF478BC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50</w:t>
            </w:r>
          </w:p>
        </w:tc>
      </w:tr>
      <w:tr w:rsidR="00E747A1" w:rsidRPr="00BD2F5C" w14:paraId="14F56AAB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8485A57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33</w:t>
            </w:r>
          </w:p>
        </w:tc>
        <w:tc>
          <w:tcPr>
            <w:tcW w:w="508" w:type="dxa"/>
          </w:tcPr>
          <w:p w14:paraId="7ABE8FBF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526" w:type="dxa"/>
          </w:tcPr>
          <w:p w14:paraId="7B9D9D6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  <w:tc>
          <w:tcPr>
            <w:tcW w:w="545" w:type="dxa"/>
          </w:tcPr>
          <w:p w14:paraId="68ACD9E0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483" w:type="dxa"/>
          </w:tcPr>
          <w:p w14:paraId="4A2F55A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70</w:t>
            </w:r>
          </w:p>
        </w:tc>
      </w:tr>
      <w:tr w:rsidR="00E747A1" w:rsidRPr="00BD2F5C" w14:paraId="4AA49AED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609DFCA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9</w:t>
            </w:r>
          </w:p>
        </w:tc>
        <w:tc>
          <w:tcPr>
            <w:tcW w:w="508" w:type="dxa"/>
          </w:tcPr>
          <w:p w14:paraId="63DB0EAA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526" w:type="dxa"/>
          </w:tcPr>
          <w:p w14:paraId="65CE7822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545" w:type="dxa"/>
          </w:tcPr>
          <w:p w14:paraId="3CE38B2A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04</w:t>
            </w:r>
          </w:p>
        </w:tc>
        <w:tc>
          <w:tcPr>
            <w:tcW w:w="483" w:type="dxa"/>
          </w:tcPr>
          <w:p w14:paraId="005EA9CC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96</w:t>
            </w:r>
          </w:p>
        </w:tc>
      </w:tr>
      <w:tr w:rsidR="00E747A1" w:rsidRPr="00BD2F5C" w14:paraId="65203775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7D84932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5</w:t>
            </w:r>
          </w:p>
        </w:tc>
        <w:tc>
          <w:tcPr>
            <w:tcW w:w="508" w:type="dxa"/>
          </w:tcPr>
          <w:p w14:paraId="2F7CD5E3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526" w:type="dxa"/>
          </w:tcPr>
          <w:p w14:paraId="63262D52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545" w:type="dxa"/>
          </w:tcPr>
          <w:p w14:paraId="4AA5840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09</w:t>
            </w:r>
          </w:p>
        </w:tc>
        <w:tc>
          <w:tcPr>
            <w:tcW w:w="483" w:type="dxa"/>
          </w:tcPr>
          <w:p w14:paraId="4AC7915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26</w:t>
            </w:r>
          </w:p>
        </w:tc>
      </w:tr>
      <w:tr w:rsidR="00E747A1" w:rsidRPr="00BD2F5C" w14:paraId="402BDBAA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1FFC76D2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1</w:t>
            </w:r>
          </w:p>
        </w:tc>
        <w:tc>
          <w:tcPr>
            <w:tcW w:w="508" w:type="dxa"/>
          </w:tcPr>
          <w:p w14:paraId="33671EAC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526" w:type="dxa"/>
          </w:tcPr>
          <w:p w14:paraId="161071CC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545" w:type="dxa"/>
          </w:tcPr>
          <w:p w14:paraId="0FEA5343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4</w:t>
            </w:r>
          </w:p>
        </w:tc>
        <w:tc>
          <w:tcPr>
            <w:tcW w:w="483" w:type="dxa"/>
          </w:tcPr>
          <w:p w14:paraId="2B88F500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65</w:t>
            </w:r>
          </w:p>
        </w:tc>
      </w:tr>
      <w:tr w:rsidR="00E747A1" w:rsidRPr="00BD2F5C" w14:paraId="618718AE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D96DA5A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8</w:t>
            </w:r>
          </w:p>
        </w:tc>
        <w:tc>
          <w:tcPr>
            <w:tcW w:w="508" w:type="dxa"/>
          </w:tcPr>
          <w:p w14:paraId="4F43A77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526" w:type="dxa"/>
          </w:tcPr>
          <w:p w14:paraId="717CEC07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545" w:type="dxa"/>
          </w:tcPr>
          <w:p w14:paraId="6077BA48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483" w:type="dxa"/>
          </w:tcPr>
          <w:p w14:paraId="6C32522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15</w:t>
            </w:r>
          </w:p>
        </w:tc>
      </w:tr>
      <w:tr w:rsidR="00E747A1" w:rsidRPr="00BD2F5C" w14:paraId="4D51371D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16CABC21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5</w:t>
            </w:r>
          </w:p>
        </w:tc>
        <w:tc>
          <w:tcPr>
            <w:tcW w:w="508" w:type="dxa"/>
          </w:tcPr>
          <w:p w14:paraId="7AA00D8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526" w:type="dxa"/>
          </w:tcPr>
          <w:p w14:paraId="69352367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545" w:type="dxa"/>
          </w:tcPr>
          <w:p w14:paraId="369C1B62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27</w:t>
            </w:r>
          </w:p>
        </w:tc>
        <w:tc>
          <w:tcPr>
            <w:tcW w:w="483" w:type="dxa"/>
          </w:tcPr>
          <w:p w14:paraId="1DD346D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79</w:t>
            </w:r>
          </w:p>
        </w:tc>
      </w:tr>
      <w:tr w:rsidR="00E747A1" w:rsidRPr="00BD2F5C" w14:paraId="6EAD90BE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3FBC364A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2</w:t>
            </w:r>
          </w:p>
        </w:tc>
        <w:tc>
          <w:tcPr>
            <w:tcW w:w="508" w:type="dxa"/>
          </w:tcPr>
          <w:p w14:paraId="327B9E29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526" w:type="dxa"/>
          </w:tcPr>
          <w:p w14:paraId="4B6F463D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545" w:type="dxa"/>
          </w:tcPr>
          <w:p w14:paraId="06E6669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6</w:t>
            </w:r>
          </w:p>
        </w:tc>
        <w:tc>
          <w:tcPr>
            <w:tcW w:w="483" w:type="dxa"/>
          </w:tcPr>
          <w:p w14:paraId="4FFB16F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66</w:t>
            </w:r>
          </w:p>
        </w:tc>
      </w:tr>
      <w:tr w:rsidR="00E747A1" w:rsidRPr="00BD2F5C" w14:paraId="61F425FB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1396C901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5</w:t>
            </w:r>
          </w:p>
        </w:tc>
        <w:tc>
          <w:tcPr>
            <w:tcW w:w="508" w:type="dxa"/>
          </w:tcPr>
          <w:p w14:paraId="1AA9E822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526" w:type="dxa"/>
          </w:tcPr>
          <w:p w14:paraId="033B1FB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545" w:type="dxa"/>
          </w:tcPr>
          <w:p w14:paraId="0E3D892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483" w:type="dxa"/>
          </w:tcPr>
          <w:p w14:paraId="69C266F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4</w:t>
            </w:r>
          </w:p>
        </w:tc>
      </w:tr>
      <w:tr w:rsidR="00E747A1" w:rsidRPr="00BD2F5C" w14:paraId="223F5234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E6206BE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2</w:t>
            </w:r>
          </w:p>
        </w:tc>
        <w:tc>
          <w:tcPr>
            <w:tcW w:w="508" w:type="dxa"/>
          </w:tcPr>
          <w:p w14:paraId="41A98AD4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526" w:type="dxa"/>
          </w:tcPr>
          <w:p w14:paraId="203FBEC2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545" w:type="dxa"/>
          </w:tcPr>
          <w:p w14:paraId="4885E6D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483" w:type="dxa"/>
          </w:tcPr>
          <w:p w14:paraId="53F612E2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</w:tr>
      <w:tr w:rsidR="00E747A1" w:rsidRPr="00BD2F5C" w14:paraId="12F8CAC8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72415028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9</w:t>
            </w:r>
          </w:p>
        </w:tc>
        <w:tc>
          <w:tcPr>
            <w:tcW w:w="508" w:type="dxa"/>
          </w:tcPr>
          <w:p w14:paraId="4EAD025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526" w:type="dxa"/>
          </w:tcPr>
          <w:p w14:paraId="5E40C97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545" w:type="dxa"/>
          </w:tcPr>
          <w:p w14:paraId="767D6A43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483" w:type="dxa"/>
          </w:tcPr>
          <w:p w14:paraId="44628799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</w:tr>
      <w:tr w:rsidR="00E747A1" w:rsidRPr="00BD2F5C" w14:paraId="0C3B153E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D881818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7</w:t>
            </w:r>
          </w:p>
        </w:tc>
        <w:tc>
          <w:tcPr>
            <w:tcW w:w="508" w:type="dxa"/>
          </w:tcPr>
          <w:p w14:paraId="19114ED3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526" w:type="dxa"/>
          </w:tcPr>
          <w:p w14:paraId="4809C31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545" w:type="dxa"/>
          </w:tcPr>
          <w:p w14:paraId="398E9D1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483" w:type="dxa"/>
          </w:tcPr>
          <w:p w14:paraId="2F2DD46D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</w:tr>
      <w:tr w:rsidR="00E747A1" w:rsidRPr="00BD2F5C" w14:paraId="2EEB8FF0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51AAB57A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5</w:t>
            </w:r>
          </w:p>
        </w:tc>
        <w:tc>
          <w:tcPr>
            <w:tcW w:w="508" w:type="dxa"/>
          </w:tcPr>
          <w:p w14:paraId="1D00EDE0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526" w:type="dxa"/>
          </w:tcPr>
          <w:p w14:paraId="47B27B13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545" w:type="dxa"/>
          </w:tcPr>
          <w:p w14:paraId="2528536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483" w:type="dxa"/>
          </w:tcPr>
          <w:p w14:paraId="1715806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2</w:t>
            </w:r>
          </w:p>
        </w:tc>
      </w:tr>
      <w:tr w:rsidR="00E747A1" w:rsidRPr="00BD2F5C" w14:paraId="2EA7199C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1DFDBD96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3</w:t>
            </w:r>
          </w:p>
        </w:tc>
        <w:tc>
          <w:tcPr>
            <w:tcW w:w="508" w:type="dxa"/>
          </w:tcPr>
          <w:p w14:paraId="2A5EDD57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526" w:type="dxa"/>
          </w:tcPr>
          <w:p w14:paraId="145E0EC7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545" w:type="dxa"/>
          </w:tcPr>
          <w:p w14:paraId="7769964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483" w:type="dxa"/>
          </w:tcPr>
          <w:p w14:paraId="28B7CFAE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</w:p>
        </w:tc>
      </w:tr>
      <w:tr w:rsidR="00E747A1" w:rsidRPr="00BD2F5C" w14:paraId="0A85002B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5B8E2F84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0</w:t>
            </w:r>
          </w:p>
        </w:tc>
        <w:tc>
          <w:tcPr>
            <w:tcW w:w="508" w:type="dxa"/>
          </w:tcPr>
          <w:p w14:paraId="78C1BD7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526" w:type="dxa"/>
          </w:tcPr>
          <w:p w14:paraId="3B8F126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0</w:t>
            </w:r>
          </w:p>
        </w:tc>
        <w:tc>
          <w:tcPr>
            <w:tcW w:w="545" w:type="dxa"/>
          </w:tcPr>
          <w:p w14:paraId="7AC25AB9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483" w:type="dxa"/>
          </w:tcPr>
          <w:p w14:paraId="0D1F72D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0</w:t>
            </w:r>
          </w:p>
        </w:tc>
      </w:tr>
      <w:tr w:rsidR="00E747A1" w:rsidRPr="00BD2F5C" w14:paraId="2262C3B8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B641A3C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8</w:t>
            </w:r>
          </w:p>
        </w:tc>
        <w:tc>
          <w:tcPr>
            <w:tcW w:w="508" w:type="dxa"/>
          </w:tcPr>
          <w:p w14:paraId="3A4F3482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7</w:t>
            </w:r>
          </w:p>
        </w:tc>
        <w:tc>
          <w:tcPr>
            <w:tcW w:w="526" w:type="dxa"/>
          </w:tcPr>
          <w:p w14:paraId="0B9E285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08</w:t>
            </w:r>
          </w:p>
        </w:tc>
        <w:tc>
          <w:tcPr>
            <w:tcW w:w="545" w:type="dxa"/>
          </w:tcPr>
          <w:p w14:paraId="4D7F0FB0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483" w:type="dxa"/>
          </w:tcPr>
          <w:p w14:paraId="1E89AA9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29</w:t>
            </w:r>
          </w:p>
        </w:tc>
      </w:tr>
      <w:tr w:rsidR="00E747A1" w:rsidRPr="00BD2F5C" w14:paraId="19462BF7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41FB214A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7</w:t>
            </w:r>
          </w:p>
        </w:tc>
        <w:tc>
          <w:tcPr>
            <w:tcW w:w="508" w:type="dxa"/>
          </w:tcPr>
          <w:p w14:paraId="5A38FD9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0</w:t>
            </w:r>
          </w:p>
        </w:tc>
        <w:tc>
          <w:tcPr>
            <w:tcW w:w="526" w:type="dxa"/>
          </w:tcPr>
          <w:p w14:paraId="5766087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4</w:t>
            </w:r>
          </w:p>
        </w:tc>
        <w:tc>
          <w:tcPr>
            <w:tcW w:w="545" w:type="dxa"/>
          </w:tcPr>
          <w:p w14:paraId="005F78F4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47</w:t>
            </w:r>
          </w:p>
        </w:tc>
        <w:tc>
          <w:tcPr>
            <w:tcW w:w="483" w:type="dxa"/>
          </w:tcPr>
          <w:p w14:paraId="69AFD333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55</w:t>
            </w:r>
          </w:p>
        </w:tc>
      </w:tr>
      <w:tr w:rsidR="00E747A1" w:rsidRPr="00BD2F5C" w14:paraId="0FB34A0F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34115BD4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5</w:t>
            </w:r>
          </w:p>
        </w:tc>
        <w:tc>
          <w:tcPr>
            <w:tcW w:w="508" w:type="dxa"/>
          </w:tcPr>
          <w:p w14:paraId="18FC973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9</w:t>
            </w:r>
          </w:p>
        </w:tc>
        <w:tc>
          <w:tcPr>
            <w:tcW w:w="526" w:type="dxa"/>
          </w:tcPr>
          <w:p w14:paraId="2D42634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67</w:t>
            </w:r>
          </w:p>
        </w:tc>
        <w:tc>
          <w:tcPr>
            <w:tcW w:w="545" w:type="dxa"/>
          </w:tcPr>
          <w:p w14:paraId="66E7D1D7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80</w:t>
            </w:r>
          </w:p>
        </w:tc>
        <w:tc>
          <w:tcPr>
            <w:tcW w:w="483" w:type="dxa"/>
          </w:tcPr>
          <w:p w14:paraId="666A1BA4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89</w:t>
            </w:r>
          </w:p>
        </w:tc>
      </w:tr>
      <w:tr w:rsidR="00E747A1" w:rsidRPr="00BD2F5C" w14:paraId="010ECB03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C2CCF01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34</w:t>
            </w:r>
          </w:p>
        </w:tc>
        <w:tc>
          <w:tcPr>
            <w:tcW w:w="508" w:type="dxa"/>
          </w:tcPr>
          <w:p w14:paraId="0E0E43FD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526" w:type="dxa"/>
          </w:tcPr>
          <w:p w14:paraId="545306A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545" w:type="dxa"/>
          </w:tcPr>
          <w:p w14:paraId="1033AC1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483" w:type="dxa"/>
          </w:tcPr>
          <w:p w14:paraId="295D72EE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</w:tr>
      <w:tr w:rsidR="00E747A1" w:rsidRPr="00BD2F5C" w14:paraId="58FDDC26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F8EEE8F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30</w:t>
            </w:r>
          </w:p>
        </w:tc>
        <w:tc>
          <w:tcPr>
            <w:tcW w:w="508" w:type="dxa"/>
          </w:tcPr>
          <w:p w14:paraId="1962ADD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526" w:type="dxa"/>
          </w:tcPr>
          <w:p w14:paraId="79B38719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545" w:type="dxa"/>
          </w:tcPr>
          <w:p w14:paraId="7752D3E9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483" w:type="dxa"/>
          </w:tcPr>
          <w:p w14:paraId="3F98839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</w:tr>
      <w:tr w:rsidR="00E747A1" w:rsidRPr="00BD2F5C" w14:paraId="196883F9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1DF38DE6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7</w:t>
            </w:r>
          </w:p>
        </w:tc>
        <w:tc>
          <w:tcPr>
            <w:tcW w:w="508" w:type="dxa"/>
          </w:tcPr>
          <w:p w14:paraId="2397803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526" w:type="dxa"/>
          </w:tcPr>
          <w:p w14:paraId="061E27F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545" w:type="dxa"/>
          </w:tcPr>
          <w:p w14:paraId="4DEF860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483" w:type="dxa"/>
          </w:tcPr>
          <w:p w14:paraId="78F63BFE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8</w:t>
            </w:r>
          </w:p>
        </w:tc>
      </w:tr>
      <w:tr w:rsidR="00E747A1" w:rsidRPr="00BD2F5C" w14:paraId="223FE756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599BB54E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3</w:t>
            </w:r>
          </w:p>
        </w:tc>
        <w:tc>
          <w:tcPr>
            <w:tcW w:w="508" w:type="dxa"/>
          </w:tcPr>
          <w:p w14:paraId="458766F9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526" w:type="dxa"/>
          </w:tcPr>
          <w:p w14:paraId="76863F09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545" w:type="dxa"/>
          </w:tcPr>
          <w:p w14:paraId="172D41A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8</w:t>
            </w:r>
          </w:p>
        </w:tc>
        <w:tc>
          <w:tcPr>
            <w:tcW w:w="483" w:type="dxa"/>
          </w:tcPr>
          <w:p w14:paraId="3E3C16B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1</w:t>
            </w:r>
          </w:p>
        </w:tc>
      </w:tr>
      <w:tr w:rsidR="00E747A1" w:rsidRPr="00BD2F5C" w14:paraId="6A9ED492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089A8FF5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0</w:t>
            </w:r>
          </w:p>
        </w:tc>
        <w:tc>
          <w:tcPr>
            <w:tcW w:w="508" w:type="dxa"/>
          </w:tcPr>
          <w:p w14:paraId="2C9168F2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526" w:type="dxa"/>
          </w:tcPr>
          <w:p w14:paraId="6173D59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545" w:type="dxa"/>
          </w:tcPr>
          <w:p w14:paraId="33D50AB8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3</w:t>
            </w:r>
          </w:p>
        </w:tc>
        <w:tc>
          <w:tcPr>
            <w:tcW w:w="483" w:type="dxa"/>
          </w:tcPr>
          <w:p w14:paraId="0F091607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27</w:t>
            </w:r>
          </w:p>
        </w:tc>
      </w:tr>
      <w:tr w:rsidR="00E747A1" w:rsidRPr="00BD2F5C" w14:paraId="7BB69539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A4DD08F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7</w:t>
            </w:r>
          </w:p>
        </w:tc>
        <w:tc>
          <w:tcPr>
            <w:tcW w:w="508" w:type="dxa"/>
          </w:tcPr>
          <w:p w14:paraId="4646F0E4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2</w:t>
            </w:r>
          </w:p>
        </w:tc>
        <w:tc>
          <w:tcPr>
            <w:tcW w:w="526" w:type="dxa"/>
          </w:tcPr>
          <w:p w14:paraId="2A9426BB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7</w:t>
            </w:r>
          </w:p>
        </w:tc>
        <w:tc>
          <w:tcPr>
            <w:tcW w:w="545" w:type="dxa"/>
          </w:tcPr>
          <w:p w14:paraId="109EADD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2</w:t>
            </w:r>
          </w:p>
        </w:tc>
        <w:tc>
          <w:tcPr>
            <w:tcW w:w="483" w:type="dxa"/>
          </w:tcPr>
          <w:p w14:paraId="32803679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46</w:t>
            </w:r>
          </w:p>
        </w:tc>
      </w:tr>
      <w:tr w:rsidR="00E747A1" w:rsidRPr="00BD2F5C" w14:paraId="474BBAFC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687A0AC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5</w:t>
            </w:r>
          </w:p>
        </w:tc>
        <w:tc>
          <w:tcPr>
            <w:tcW w:w="508" w:type="dxa"/>
          </w:tcPr>
          <w:p w14:paraId="3C2BAECA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1</w:t>
            </w:r>
          </w:p>
        </w:tc>
        <w:tc>
          <w:tcPr>
            <w:tcW w:w="526" w:type="dxa"/>
          </w:tcPr>
          <w:p w14:paraId="72DD601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9</w:t>
            </w:r>
          </w:p>
        </w:tc>
        <w:tc>
          <w:tcPr>
            <w:tcW w:w="545" w:type="dxa"/>
          </w:tcPr>
          <w:p w14:paraId="31BC0AA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56</w:t>
            </w:r>
          </w:p>
        </w:tc>
        <w:tc>
          <w:tcPr>
            <w:tcW w:w="483" w:type="dxa"/>
          </w:tcPr>
          <w:p w14:paraId="15F085DA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70</w:t>
            </w:r>
          </w:p>
        </w:tc>
      </w:tr>
      <w:tr w:rsidR="00E747A1" w:rsidRPr="00BD2F5C" w14:paraId="0E8C475E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3F5137A1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2</w:t>
            </w:r>
          </w:p>
        </w:tc>
        <w:tc>
          <w:tcPr>
            <w:tcW w:w="508" w:type="dxa"/>
          </w:tcPr>
          <w:p w14:paraId="29CFEC6A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6</w:t>
            </w:r>
          </w:p>
        </w:tc>
        <w:tc>
          <w:tcPr>
            <w:tcW w:w="526" w:type="dxa"/>
          </w:tcPr>
          <w:p w14:paraId="28AD5894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68</w:t>
            </w:r>
          </w:p>
        </w:tc>
        <w:tc>
          <w:tcPr>
            <w:tcW w:w="545" w:type="dxa"/>
          </w:tcPr>
          <w:p w14:paraId="1D2BF6D7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87</w:t>
            </w:r>
          </w:p>
        </w:tc>
        <w:tc>
          <w:tcPr>
            <w:tcW w:w="483" w:type="dxa"/>
          </w:tcPr>
          <w:p w14:paraId="3AA95E1D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01</w:t>
            </w:r>
          </w:p>
        </w:tc>
      </w:tr>
      <w:tr w:rsidR="00E747A1" w:rsidRPr="00BD2F5C" w14:paraId="65CF468F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369AA9E8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0</w:t>
            </w:r>
          </w:p>
        </w:tc>
        <w:tc>
          <w:tcPr>
            <w:tcW w:w="508" w:type="dxa"/>
          </w:tcPr>
          <w:p w14:paraId="6674EB11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71</w:t>
            </w:r>
          </w:p>
        </w:tc>
        <w:tc>
          <w:tcPr>
            <w:tcW w:w="526" w:type="dxa"/>
          </w:tcPr>
          <w:p w14:paraId="2E6AD773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08</w:t>
            </w:r>
          </w:p>
        </w:tc>
        <w:tc>
          <w:tcPr>
            <w:tcW w:w="545" w:type="dxa"/>
          </w:tcPr>
          <w:p w14:paraId="53D81C4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28</w:t>
            </w:r>
          </w:p>
        </w:tc>
        <w:tc>
          <w:tcPr>
            <w:tcW w:w="483" w:type="dxa"/>
          </w:tcPr>
          <w:p w14:paraId="24C2F21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42</w:t>
            </w:r>
          </w:p>
        </w:tc>
      </w:tr>
      <w:tr w:rsidR="00E747A1" w:rsidRPr="00BD2F5C" w14:paraId="509D6494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5BD2B7BC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7</w:t>
            </w:r>
          </w:p>
        </w:tc>
        <w:tc>
          <w:tcPr>
            <w:tcW w:w="508" w:type="dxa"/>
          </w:tcPr>
          <w:p w14:paraId="3DDF94B1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17</w:t>
            </w:r>
          </w:p>
        </w:tc>
        <w:tc>
          <w:tcPr>
            <w:tcW w:w="526" w:type="dxa"/>
          </w:tcPr>
          <w:p w14:paraId="45582BA2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61</w:t>
            </w:r>
          </w:p>
        </w:tc>
        <w:tc>
          <w:tcPr>
            <w:tcW w:w="545" w:type="dxa"/>
          </w:tcPr>
          <w:p w14:paraId="628EBDD1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83</w:t>
            </w:r>
          </w:p>
        </w:tc>
        <w:tc>
          <w:tcPr>
            <w:tcW w:w="483" w:type="dxa"/>
          </w:tcPr>
          <w:p w14:paraId="1914DE35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97</w:t>
            </w:r>
          </w:p>
        </w:tc>
      </w:tr>
      <w:tr w:rsidR="00E747A1" w:rsidRPr="00BD2F5C" w14:paraId="0E0539CC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41286CFD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48</w:t>
            </w:r>
          </w:p>
        </w:tc>
        <w:tc>
          <w:tcPr>
            <w:tcW w:w="508" w:type="dxa"/>
          </w:tcPr>
          <w:p w14:paraId="46E9FCFA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526" w:type="dxa"/>
          </w:tcPr>
          <w:p w14:paraId="199ADF3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1</w:t>
            </w:r>
          </w:p>
        </w:tc>
        <w:tc>
          <w:tcPr>
            <w:tcW w:w="545" w:type="dxa"/>
          </w:tcPr>
          <w:p w14:paraId="6571CCA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03</w:t>
            </w:r>
          </w:p>
        </w:tc>
        <w:tc>
          <w:tcPr>
            <w:tcW w:w="483" w:type="dxa"/>
          </w:tcPr>
          <w:p w14:paraId="59C5A2D9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9</w:t>
            </w:r>
          </w:p>
        </w:tc>
      </w:tr>
      <w:tr w:rsidR="00E747A1" w:rsidRPr="00BD2F5C" w14:paraId="7FF4935B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79870E37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lastRenderedPageBreak/>
              <w:t>43</w:t>
            </w:r>
          </w:p>
        </w:tc>
        <w:tc>
          <w:tcPr>
            <w:tcW w:w="508" w:type="dxa"/>
          </w:tcPr>
          <w:p w14:paraId="4D393C48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83</w:t>
            </w:r>
          </w:p>
        </w:tc>
        <w:tc>
          <w:tcPr>
            <w:tcW w:w="526" w:type="dxa"/>
          </w:tcPr>
          <w:p w14:paraId="27CA6A01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545" w:type="dxa"/>
          </w:tcPr>
          <w:p w14:paraId="1B5165A8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6</w:t>
            </w:r>
          </w:p>
        </w:tc>
        <w:tc>
          <w:tcPr>
            <w:tcW w:w="483" w:type="dxa"/>
          </w:tcPr>
          <w:p w14:paraId="1CB5A7D7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3</w:t>
            </w:r>
          </w:p>
        </w:tc>
      </w:tr>
      <w:tr w:rsidR="00E747A1" w:rsidRPr="00BD2F5C" w14:paraId="369F3D65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4C6095C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38</w:t>
            </w:r>
          </w:p>
        </w:tc>
        <w:tc>
          <w:tcPr>
            <w:tcW w:w="508" w:type="dxa"/>
          </w:tcPr>
          <w:p w14:paraId="1C61FFA4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92</w:t>
            </w:r>
          </w:p>
        </w:tc>
        <w:tc>
          <w:tcPr>
            <w:tcW w:w="526" w:type="dxa"/>
          </w:tcPr>
          <w:p w14:paraId="7698FBA9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14</w:t>
            </w:r>
          </w:p>
        </w:tc>
        <w:tc>
          <w:tcPr>
            <w:tcW w:w="545" w:type="dxa"/>
          </w:tcPr>
          <w:p w14:paraId="65FB6E5D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1</w:t>
            </w:r>
          </w:p>
        </w:tc>
        <w:tc>
          <w:tcPr>
            <w:tcW w:w="483" w:type="dxa"/>
          </w:tcPr>
          <w:p w14:paraId="79C5DC3E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50</w:t>
            </w:r>
          </w:p>
        </w:tc>
      </w:tr>
      <w:tr w:rsidR="00E747A1" w:rsidRPr="00BD2F5C" w14:paraId="4EAF4E28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160323BC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33</w:t>
            </w:r>
          </w:p>
        </w:tc>
        <w:tc>
          <w:tcPr>
            <w:tcW w:w="508" w:type="dxa"/>
          </w:tcPr>
          <w:p w14:paraId="117EA72F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03</w:t>
            </w:r>
          </w:p>
        </w:tc>
        <w:tc>
          <w:tcPr>
            <w:tcW w:w="526" w:type="dxa"/>
          </w:tcPr>
          <w:p w14:paraId="42E07F48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545" w:type="dxa"/>
          </w:tcPr>
          <w:p w14:paraId="397FB264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50</w:t>
            </w:r>
          </w:p>
        </w:tc>
        <w:tc>
          <w:tcPr>
            <w:tcW w:w="483" w:type="dxa"/>
          </w:tcPr>
          <w:p w14:paraId="72EB79DF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70</w:t>
            </w:r>
          </w:p>
        </w:tc>
      </w:tr>
      <w:tr w:rsidR="00E747A1" w:rsidRPr="00BD2F5C" w14:paraId="5BF6BE35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36562EF8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9</w:t>
            </w:r>
          </w:p>
        </w:tc>
        <w:tc>
          <w:tcPr>
            <w:tcW w:w="508" w:type="dxa"/>
          </w:tcPr>
          <w:p w14:paraId="2354C327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21</w:t>
            </w:r>
          </w:p>
        </w:tc>
        <w:tc>
          <w:tcPr>
            <w:tcW w:w="526" w:type="dxa"/>
          </w:tcPr>
          <w:p w14:paraId="05CF6798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53</w:t>
            </w:r>
          </w:p>
        </w:tc>
        <w:tc>
          <w:tcPr>
            <w:tcW w:w="545" w:type="dxa"/>
          </w:tcPr>
          <w:p w14:paraId="00C5DD1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75</w:t>
            </w:r>
          </w:p>
        </w:tc>
        <w:tc>
          <w:tcPr>
            <w:tcW w:w="483" w:type="dxa"/>
          </w:tcPr>
          <w:p w14:paraId="41BF1E35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96</w:t>
            </w:r>
          </w:p>
        </w:tc>
      </w:tr>
      <w:tr w:rsidR="00E747A1" w:rsidRPr="00BD2F5C" w14:paraId="20932B4F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3EBCC3A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5</w:t>
            </w:r>
          </w:p>
        </w:tc>
        <w:tc>
          <w:tcPr>
            <w:tcW w:w="508" w:type="dxa"/>
          </w:tcPr>
          <w:p w14:paraId="28067FCC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42</w:t>
            </w:r>
          </w:p>
        </w:tc>
        <w:tc>
          <w:tcPr>
            <w:tcW w:w="526" w:type="dxa"/>
          </w:tcPr>
          <w:p w14:paraId="1C618DD4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80</w:t>
            </w:r>
          </w:p>
        </w:tc>
        <w:tc>
          <w:tcPr>
            <w:tcW w:w="545" w:type="dxa"/>
          </w:tcPr>
          <w:p w14:paraId="658AB3E3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04</w:t>
            </w:r>
          </w:p>
        </w:tc>
        <w:tc>
          <w:tcPr>
            <w:tcW w:w="483" w:type="dxa"/>
          </w:tcPr>
          <w:p w14:paraId="1523FC4F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26</w:t>
            </w:r>
          </w:p>
        </w:tc>
      </w:tr>
      <w:tr w:rsidR="00E747A1" w:rsidRPr="00BD2F5C" w14:paraId="52716E32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48F1298D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21</w:t>
            </w:r>
          </w:p>
        </w:tc>
        <w:tc>
          <w:tcPr>
            <w:tcW w:w="508" w:type="dxa"/>
          </w:tcPr>
          <w:p w14:paraId="66D3D45F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172</w:t>
            </w:r>
          </w:p>
        </w:tc>
        <w:tc>
          <w:tcPr>
            <w:tcW w:w="526" w:type="dxa"/>
          </w:tcPr>
          <w:p w14:paraId="67872BA8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16</w:t>
            </w:r>
          </w:p>
        </w:tc>
        <w:tc>
          <w:tcPr>
            <w:tcW w:w="545" w:type="dxa"/>
          </w:tcPr>
          <w:p w14:paraId="47A2C27E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43</w:t>
            </w:r>
          </w:p>
        </w:tc>
        <w:tc>
          <w:tcPr>
            <w:tcW w:w="483" w:type="dxa"/>
          </w:tcPr>
          <w:p w14:paraId="4A0C3C48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65</w:t>
            </w:r>
          </w:p>
        </w:tc>
      </w:tr>
      <w:tr w:rsidR="00E747A1" w:rsidRPr="00BD2F5C" w14:paraId="3D6F2471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49D5E69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8</w:t>
            </w:r>
          </w:p>
        </w:tc>
        <w:tc>
          <w:tcPr>
            <w:tcW w:w="508" w:type="dxa"/>
          </w:tcPr>
          <w:p w14:paraId="043BD1B7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13</w:t>
            </w:r>
          </w:p>
        </w:tc>
        <w:tc>
          <w:tcPr>
            <w:tcW w:w="526" w:type="dxa"/>
          </w:tcPr>
          <w:p w14:paraId="05E91EB8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64</w:t>
            </w:r>
          </w:p>
        </w:tc>
        <w:tc>
          <w:tcPr>
            <w:tcW w:w="545" w:type="dxa"/>
          </w:tcPr>
          <w:p w14:paraId="5B4C2606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93</w:t>
            </w:r>
          </w:p>
        </w:tc>
        <w:tc>
          <w:tcPr>
            <w:tcW w:w="483" w:type="dxa"/>
          </w:tcPr>
          <w:p w14:paraId="135BA254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15</w:t>
            </w:r>
          </w:p>
        </w:tc>
      </w:tr>
      <w:tr w:rsidR="00E747A1" w:rsidRPr="00BD2F5C" w14:paraId="79AABD40" w14:textId="77777777" w:rsidTr="001E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6BD5D82B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5</w:t>
            </w:r>
          </w:p>
        </w:tc>
        <w:tc>
          <w:tcPr>
            <w:tcW w:w="508" w:type="dxa"/>
          </w:tcPr>
          <w:p w14:paraId="05D2D0A7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267</w:t>
            </w:r>
          </w:p>
        </w:tc>
        <w:tc>
          <w:tcPr>
            <w:tcW w:w="526" w:type="dxa"/>
          </w:tcPr>
          <w:p w14:paraId="039B40D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26</w:t>
            </w:r>
          </w:p>
        </w:tc>
        <w:tc>
          <w:tcPr>
            <w:tcW w:w="545" w:type="dxa"/>
          </w:tcPr>
          <w:p w14:paraId="7613CF26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57</w:t>
            </w:r>
          </w:p>
        </w:tc>
        <w:tc>
          <w:tcPr>
            <w:tcW w:w="483" w:type="dxa"/>
          </w:tcPr>
          <w:p w14:paraId="70FECA7B" w14:textId="77777777" w:rsidR="00E747A1" w:rsidRPr="00BD2F5C" w:rsidRDefault="00E747A1" w:rsidP="001E3FEE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79</w:t>
            </w:r>
          </w:p>
        </w:tc>
      </w:tr>
      <w:tr w:rsidR="00E747A1" w:rsidRPr="00BD2F5C" w14:paraId="18F35039" w14:textId="77777777" w:rsidTr="001E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" w:type="dxa"/>
          </w:tcPr>
          <w:p w14:paraId="262B4819" w14:textId="77777777" w:rsidR="00E747A1" w:rsidRPr="00BD2F5C" w:rsidRDefault="00E747A1" w:rsidP="001E3FEE">
            <w:pPr>
              <w:spacing w:line="276" w:lineRule="auto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b w:val="0"/>
                <w:sz w:val="16"/>
                <w:szCs w:val="16"/>
              </w:rPr>
              <w:t>12</w:t>
            </w:r>
          </w:p>
        </w:tc>
        <w:tc>
          <w:tcPr>
            <w:tcW w:w="508" w:type="dxa"/>
          </w:tcPr>
          <w:p w14:paraId="6579A6B2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342</w:t>
            </w:r>
          </w:p>
        </w:tc>
        <w:tc>
          <w:tcPr>
            <w:tcW w:w="526" w:type="dxa"/>
          </w:tcPr>
          <w:p w14:paraId="06FCDCAD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11</w:t>
            </w:r>
          </w:p>
        </w:tc>
        <w:tc>
          <w:tcPr>
            <w:tcW w:w="545" w:type="dxa"/>
          </w:tcPr>
          <w:p w14:paraId="2DAA7C71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45</w:t>
            </w:r>
          </w:p>
        </w:tc>
        <w:tc>
          <w:tcPr>
            <w:tcW w:w="483" w:type="dxa"/>
          </w:tcPr>
          <w:p w14:paraId="0074B93F" w14:textId="77777777" w:rsidR="00E747A1" w:rsidRPr="00BD2F5C" w:rsidRDefault="00E747A1" w:rsidP="001E3FEE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D2F5C">
              <w:rPr>
                <w:rFonts w:ascii="Times New Roman" w:hAnsi="Times New Roman" w:cs="Times New Roman"/>
                <w:sz w:val="16"/>
                <w:szCs w:val="16"/>
              </w:rPr>
              <w:t>466</w:t>
            </w:r>
          </w:p>
        </w:tc>
      </w:tr>
    </w:tbl>
    <w:p w14:paraId="45143467" w14:textId="63C0A5DD" w:rsidR="00E747A1" w:rsidRDefault="00E747A1" w:rsidP="00477182">
      <w:pPr>
        <w:pStyle w:val="SMcaption"/>
        <w:rPr>
          <w:sz w:val="22"/>
          <w:szCs w:val="22"/>
        </w:rPr>
      </w:pPr>
    </w:p>
    <w:p w14:paraId="32C7878C" w14:textId="77777777" w:rsidR="002733CE" w:rsidRDefault="002733CE">
      <w:pPr>
        <w:rPr>
          <w:b/>
          <w:szCs w:val="24"/>
        </w:rPr>
      </w:pPr>
      <w:r>
        <w:rPr>
          <w:b/>
          <w:szCs w:val="24"/>
        </w:rPr>
        <w:br w:type="page"/>
      </w:r>
    </w:p>
    <w:p w14:paraId="60D0981F" w14:textId="1A5FF624" w:rsidR="002733CE" w:rsidRDefault="002733CE" w:rsidP="002733CE">
      <w:pPr>
        <w:spacing w:before="240" w:line="276" w:lineRule="auto"/>
        <w:jc w:val="both"/>
        <w:outlineLvl w:val="0"/>
        <w:rPr>
          <w:b/>
          <w:szCs w:val="24"/>
        </w:rPr>
      </w:pPr>
      <w:r>
        <w:rPr>
          <w:b/>
        </w:rPr>
        <w:lastRenderedPageBreak/>
        <w:t>S</w:t>
      </w:r>
      <w:r>
        <w:rPr>
          <w:b/>
          <w:szCs w:val="24"/>
        </w:rPr>
        <w:t>2</w:t>
      </w:r>
      <w:r w:rsidR="004A3316">
        <w:rPr>
          <w:b/>
          <w:szCs w:val="24"/>
        </w:rPr>
        <w:t xml:space="preserve"> Table</w:t>
      </w:r>
      <w:r w:rsidRPr="00BD2F5C">
        <w:rPr>
          <w:b/>
          <w:szCs w:val="24"/>
        </w:rPr>
        <w:t>. Distributions of payment offers between participants (expr</w:t>
      </w:r>
      <w:r>
        <w:rPr>
          <w:b/>
          <w:szCs w:val="24"/>
        </w:rPr>
        <w:t xml:space="preserve">essed in </w:t>
      </w:r>
      <w:r w:rsidR="00B3084F">
        <w:rPr>
          <w:b/>
          <w:szCs w:val="24"/>
        </w:rPr>
        <w:t>pence</w:t>
      </w:r>
      <w:r>
        <w:rPr>
          <w:b/>
          <w:szCs w:val="24"/>
        </w:rPr>
        <w:t>) for each condition</w:t>
      </w:r>
      <w:r w:rsidRPr="00BD2F5C">
        <w:rPr>
          <w:b/>
          <w:szCs w:val="24"/>
        </w:rPr>
        <w:t xml:space="preserve"> in </w:t>
      </w:r>
      <w:r>
        <w:rPr>
          <w:b/>
          <w:szCs w:val="24"/>
        </w:rPr>
        <w:t xml:space="preserve">Experiment </w:t>
      </w:r>
      <w:r w:rsidR="00F937A9">
        <w:rPr>
          <w:b/>
          <w:szCs w:val="24"/>
        </w:rPr>
        <w:t>1</w:t>
      </w:r>
      <w:r>
        <w:rPr>
          <w:b/>
          <w:szCs w:val="24"/>
        </w:rPr>
        <w:t xml:space="preserve">. </w:t>
      </w:r>
    </w:p>
    <w:tbl>
      <w:tblPr>
        <w:tblStyle w:val="ListTable41"/>
        <w:tblW w:w="0" w:type="auto"/>
        <w:tblLook w:val="04A0" w:firstRow="1" w:lastRow="0" w:firstColumn="1" w:lastColumn="0" w:noHBand="0" w:noVBand="1"/>
      </w:tblPr>
      <w:tblGrid>
        <w:gridCol w:w="1555"/>
        <w:gridCol w:w="707"/>
        <w:gridCol w:w="708"/>
        <w:gridCol w:w="707"/>
        <w:gridCol w:w="708"/>
        <w:gridCol w:w="707"/>
        <w:gridCol w:w="708"/>
        <w:gridCol w:w="707"/>
        <w:gridCol w:w="708"/>
        <w:gridCol w:w="707"/>
        <w:gridCol w:w="708"/>
      </w:tblGrid>
      <w:tr w:rsidR="00DA2CA4" w14:paraId="2A339C98" w14:textId="3A535F9D" w:rsidTr="00B30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DBF0946" w14:textId="57E4C368" w:rsidR="00DA2CA4" w:rsidRDefault="00DA2CA4" w:rsidP="00DA2CA4">
            <w:pPr>
              <w:jc w:val="center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Offer rank</w:t>
            </w:r>
          </w:p>
        </w:tc>
        <w:tc>
          <w:tcPr>
            <w:tcW w:w="3537" w:type="dxa"/>
            <w:gridSpan w:val="5"/>
            <w:tcBorders>
              <w:bottom w:val="single" w:sz="4" w:space="0" w:color="666666" w:themeColor="text1" w:themeTint="99"/>
            </w:tcBorders>
          </w:tcPr>
          <w:p w14:paraId="6029F6FC" w14:textId="749A8E65" w:rsidR="00DA2CA4" w:rsidRDefault="00DA2CA4" w:rsidP="00DA2C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Fair distribution</w:t>
            </w:r>
          </w:p>
        </w:tc>
        <w:tc>
          <w:tcPr>
            <w:tcW w:w="3538" w:type="dxa"/>
            <w:gridSpan w:val="5"/>
          </w:tcPr>
          <w:p w14:paraId="2B87D890" w14:textId="3F3F9EB0" w:rsidR="00DA2CA4" w:rsidRDefault="00DA2CA4" w:rsidP="00DA2C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Unfair distribution</w:t>
            </w:r>
          </w:p>
        </w:tc>
      </w:tr>
      <w:tr w:rsidR="00DE0A57" w14:paraId="1BAA66A7" w14:textId="3978605C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top w:val="single" w:sz="4" w:space="0" w:color="000000" w:themeColor="text1"/>
              <w:right w:val="single" w:sz="4" w:space="0" w:color="auto"/>
            </w:tcBorders>
          </w:tcPr>
          <w:p w14:paraId="190B3ADA" w14:textId="3638CA9C" w:rsidR="00DA2CA4" w:rsidRDefault="00DA2CA4" w:rsidP="00955AA6">
            <w:pPr>
              <w:jc w:val="righ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</w:t>
            </w:r>
            <w:r w:rsidRPr="00DA2CA4">
              <w:rPr>
                <w:b w:val="0"/>
                <w:szCs w:val="24"/>
                <w:vertAlign w:val="superscript"/>
              </w:rPr>
              <w:t>st</w:t>
            </w:r>
          </w:p>
        </w:tc>
        <w:tc>
          <w:tcPr>
            <w:tcW w:w="707" w:type="dxa"/>
            <w:tcBorders>
              <w:left w:val="single" w:sz="4" w:space="0" w:color="auto"/>
            </w:tcBorders>
          </w:tcPr>
          <w:p w14:paraId="5EDD898C" w14:textId="56387784" w:rsidR="00DA2CA4" w:rsidRPr="004A4D55" w:rsidRDefault="002D211A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8</w:t>
            </w:r>
          </w:p>
        </w:tc>
        <w:tc>
          <w:tcPr>
            <w:tcW w:w="708" w:type="dxa"/>
          </w:tcPr>
          <w:p w14:paraId="73F29D38" w14:textId="425F1F16" w:rsidR="00DA2CA4" w:rsidRPr="004A4D55" w:rsidRDefault="002D211A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1</w:t>
            </w:r>
          </w:p>
        </w:tc>
        <w:tc>
          <w:tcPr>
            <w:tcW w:w="707" w:type="dxa"/>
          </w:tcPr>
          <w:p w14:paraId="3D86539F" w14:textId="5043D8A3" w:rsidR="00DA2CA4" w:rsidRPr="004A4D55" w:rsidRDefault="002D211A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4</w:t>
            </w:r>
          </w:p>
        </w:tc>
        <w:tc>
          <w:tcPr>
            <w:tcW w:w="708" w:type="dxa"/>
          </w:tcPr>
          <w:p w14:paraId="6542D25A" w14:textId="3F6B2DDE" w:rsidR="00DA2CA4" w:rsidRPr="004A4D55" w:rsidRDefault="002D211A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7</w:t>
            </w:r>
          </w:p>
        </w:tc>
        <w:tc>
          <w:tcPr>
            <w:tcW w:w="707" w:type="dxa"/>
            <w:tcBorders>
              <w:right w:val="single" w:sz="4" w:space="0" w:color="auto"/>
            </w:tcBorders>
          </w:tcPr>
          <w:p w14:paraId="4F8CAD7F" w14:textId="22E82B87" w:rsidR="00DA2CA4" w:rsidRPr="00DE0A57" w:rsidRDefault="002D211A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4"/>
              </w:rPr>
            </w:pPr>
            <w:r w:rsidRPr="00DE0A57">
              <w:rPr>
                <w:b/>
                <w:szCs w:val="24"/>
              </w:rPr>
              <w:t>24</w:t>
            </w:r>
          </w:p>
        </w:tc>
        <w:tc>
          <w:tcPr>
            <w:tcW w:w="708" w:type="dxa"/>
            <w:tcBorders>
              <w:left w:val="single" w:sz="4" w:space="0" w:color="auto"/>
            </w:tcBorders>
          </w:tcPr>
          <w:p w14:paraId="62E8C311" w14:textId="00C85309" w:rsidR="00DA2CA4" w:rsidRPr="004A4D55" w:rsidRDefault="00955AA6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</w:t>
            </w:r>
          </w:p>
        </w:tc>
        <w:tc>
          <w:tcPr>
            <w:tcW w:w="707" w:type="dxa"/>
          </w:tcPr>
          <w:p w14:paraId="16904C87" w14:textId="223FB325" w:rsidR="00DA2CA4" w:rsidRPr="004A4D55" w:rsidRDefault="00955AA6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3</w:t>
            </w:r>
          </w:p>
        </w:tc>
        <w:tc>
          <w:tcPr>
            <w:tcW w:w="708" w:type="dxa"/>
          </w:tcPr>
          <w:p w14:paraId="38D4995B" w14:textId="3F75B8CF" w:rsidR="00DA2CA4" w:rsidRPr="004A4D55" w:rsidRDefault="00955AA6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5</w:t>
            </w:r>
          </w:p>
        </w:tc>
        <w:tc>
          <w:tcPr>
            <w:tcW w:w="707" w:type="dxa"/>
          </w:tcPr>
          <w:p w14:paraId="4F0C0862" w14:textId="1528208F" w:rsidR="00DA2CA4" w:rsidRPr="004A4D55" w:rsidRDefault="00955AA6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8</w:t>
            </w:r>
          </w:p>
        </w:tc>
        <w:tc>
          <w:tcPr>
            <w:tcW w:w="708" w:type="dxa"/>
          </w:tcPr>
          <w:p w14:paraId="5A156FDA" w14:textId="410F87F3" w:rsidR="00DA2CA4" w:rsidRPr="00DE0A57" w:rsidRDefault="00955AA6" w:rsidP="0095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4"/>
              </w:rPr>
            </w:pPr>
            <w:r w:rsidRPr="00DE0A57">
              <w:rPr>
                <w:b/>
                <w:szCs w:val="24"/>
              </w:rPr>
              <w:t>24</w:t>
            </w:r>
          </w:p>
        </w:tc>
      </w:tr>
      <w:tr w:rsidR="00EC424E" w14:paraId="40BEB3CB" w14:textId="6528FF64" w:rsidTr="00B30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right w:val="single" w:sz="4" w:space="0" w:color="auto"/>
            </w:tcBorders>
          </w:tcPr>
          <w:p w14:paraId="7330E058" w14:textId="1BE7BF2F" w:rsidR="00EC424E" w:rsidRDefault="00EC424E" w:rsidP="00EC424E">
            <w:pPr>
              <w:jc w:val="righ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2</w:t>
            </w:r>
            <w:r w:rsidRPr="00DA2CA4">
              <w:rPr>
                <w:b w:val="0"/>
                <w:szCs w:val="24"/>
                <w:vertAlign w:val="superscript"/>
              </w:rPr>
              <w:t>nd</w:t>
            </w:r>
          </w:p>
        </w:tc>
        <w:tc>
          <w:tcPr>
            <w:tcW w:w="707" w:type="dxa"/>
            <w:tcBorders>
              <w:left w:val="single" w:sz="4" w:space="0" w:color="auto"/>
            </w:tcBorders>
          </w:tcPr>
          <w:p w14:paraId="351B7B58" w14:textId="4B7DD7D5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2</w:t>
            </w:r>
          </w:p>
        </w:tc>
        <w:tc>
          <w:tcPr>
            <w:tcW w:w="708" w:type="dxa"/>
          </w:tcPr>
          <w:p w14:paraId="7A579DAE" w14:textId="35CDED7B" w:rsidR="00EC424E" w:rsidRPr="00EC424E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4"/>
              </w:rPr>
            </w:pPr>
            <w:r w:rsidRPr="004A4D55">
              <w:rPr>
                <w:bCs/>
                <w:szCs w:val="24"/>
              </w:rPr>
              <w:t>16</w:t>
            </w:r>
          </w:p>
        </w:tc>
        <w:tc>
          <w:tcPr>
            <w:tcW w:w="707" w:type="dxa"/>
          </w:tcPr>
          <w:p w14:paraId="0E491DB1" w14:textId="381C5F20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9</w:t>
            </w:r>
          </w:p>
        </w:tc>
        <w:tc>
          <w:tcPr>
            <w:tcW w:w="708" w:type="dxa"/>
          </w:tcPr>
          <w:p w14:paraId="2604BDFC" w14:textId="337A277E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EC424E">
              <w:rPr>
                <w:b/>
                <w:szCs w:val="24"/>
              </w:rPr>
              <w:t>24</w:t>
            </w:r>
          </w:p>
        </w:tc>
        <w:tc>
          <w:tcPr>
            <w:tcW w:w="707" w:type="dxa"/>
            <w:tcBorders>
              <w:right w:val="single" w:sz="4" w:space="0" w:color="auto"/>
            </w:tcBorders>
          </w:tcPr>
          <w:p w14:paraId="1EF9263E" w14:textId="7049D095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34</w:t>
            </w:r>
          </w:p>
        </w:tc>
        <w:tc>
          <w:tcPr>
            <w:tcW w:w="708" w:type="dxa"/>
            <w:tcBorders>
              <w:left w:val="single" w:sz="4" w:space="0" w:color="auto"/>
            </w:tcBorders>
          </w:tcPr>
          <w:p w14:paraId="573CED1E" w14:textId="5AD3CCBA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4</w:t>
            </w:r>
          </w:p>
        </w:tc>
        <w:tc>
          <w:tcPr>
            <w:tcW w:w="707" w:type="dxa"/>
          </w:tcPr>
          <w:p w14:paraId="57617482" w14:textId="0A61EB4B" w:rsidR="00EC424E" w:rsidRPr="00EC424E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4"/>
              </w:rPr>
            </w:pPr>
            <w:r w:rsidRPr="004A4D55">
              <w:rPr>
                <w:bCs/>
                <w:szCs w:val="24"/>
              </w:rPr>
              <w:t>8</w:t>
            </w:r>
          </w:p>
        </w:tc>
        <w:tc>
          <w:tcPr>
            <w:tcW w:w="708" w:type="dxa"/>
          </w:tcPr>
          <w:p w14:paraId="50BF8C8C" w14:textId="698C490D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3</w:t>
            </w:r>
          </w:p>
        </w:tc>
        <w:tc>
          <w:tcPr>
            <w:tcW w:w="707" w:type="dxa"/>
          </w:tcPr>
          <w:p w14:paraId="5F7FB139" w14:textId="45DB6964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EC424E">
              <w:rPr>
                <w:b/>
                <w:szCs w:val="24"/>
              </w:rPr>
              <w:t>24</w:t>
            </w:r>
          </w:p>
        </w:tc>
        <w:tc>
          <w:tcPr>
            <w:tcW w:w="708" w:type="dxa"/>
          </w:tcPr>
          <w:p w14:paraId="70DA88D3" w14:textId="0D66E9DD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73</w:t>
            </w:r>
          </w:p>
        </w:tc>
      </w:tr>
      <w:tr w:rsidR="00EC424E" w14:paraId="4CCB0DE7" w14:textId="4CDC8BB0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right w:val="single" w:sz="4" w:space="0" w:color="auto"/>
            </w:tcBorders>
          </w:tcPr>
          <w:p w14:paraId="6F0455A6" w14:textId="5302A2CD" w:rsidR="00EC424E" w:rsidRDefault="00EC424E" w:rsidP="00EC424E">
            <w:pPr>
              <w:jc w:val="righ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3</w:t>
            </w:r>
            <w:r w:rsidRPr="00DA2CA4">
              <w:rPr>
                <w:b w:val="0"/>
                <w:szCs w:val="24"/>
                <w:vertAlign w:val="superscript"/>
              </w:rPr>
              <w:t>rd</w:t>
            </w:r>
          </w:p>
        </w:tc>
        <w:tc>
          <w:tcPr>
            <w:tcW w:w="707" w:type="dxa"/>
            <w:tcBorders>
              <w:left w:val="single" w:sz="4" w:space="0" w:color="auto"/>
            </w:tcBorders>
          </w:tcPr>
          <w:p w14:paraId="1456B885" w14:textId="36C6F16F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6</w:t>
            </w:r>
          </w:p>
        </w:tc>
        <w:tc>
          <w:tcPr>
            <w:tcW w:w="708" w:type="dxa"/>
          </w:tcPr>
          <w:p w14:paraId="5DF1797E" w14:textId="06AD5DCC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21</w:t>
            </w:r>
          </w:p>
        </w:tc>
        <w:tc>
          <w:tcPr>
            <w:tcW w:w="707" w:type="dxa"/>
          </w:tcPr>
          <w:p w14:paraId="13CEB2F0" w14:textId="6C68A5E5" w:rsidR="00EC424E" w:rsidRPr="00EC424E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4"/>
              </w:rPr>
            </w:pPr>
            <w:r w:rsidRPr="00EC424E">
              <w:rPr>
                <w:b/>
                <w:szCs w:val="24"/>
              </w:rPr>
              <w:t>24</w:t>
            </w:r>
          </w:p>
        </w:tc>
        <w:tc>
          <w:tcPr>
            <w:tcW w:w="708" w:type="dxa"/>
          </w:tcPr>
          <w:p w14:paraId="7BB364B2" w14:textId="7889F9AF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32</w:t>
            </w:r>
          </w:p>
        </w:tc>
        <w:tc>
          <w:tcPr>
            <w:tcW w:w="707" w:type="dxa"/>
            <w:tcBorders>
              <w:right w:val="single" w:sz="4" w:space="0" w:color="auto"/>
            </w:tcBorders>
          </w:tcPr>
          <w:p w14:paraId="2C2AF3C1" w14:textId="12E47BCD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45</w:t>
            </w:r>
          </w:p>
        </w:tc>
        <w:tc>
          <w:tcPr>
            <w:tcW w:w="708" w:type="dxa"/>
            <w:tcBorders>
              <w:left w:val="single" w:sz="4" w:space="0" w:color="auto"/>
            </w:tcBorders>
          </w:tcPr>
          <w:p w14:paraId="06D60CF5" w14:textId="7B545A3D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8</w:t>
            </w:r>
          </w:p>
        </w:tc>
        <w:tc>
          <w:tcPr>
            <w:tcW w:w="707" w:type="dxa"/>
          </w:tcPr>
          <w:p w14:paraId="5CBBBE50" w14:textId="7F07AA0F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5</w:t>
            </w:r>
          </w:p>
        </w:tc>
        <w:tc>
          <w:tcPr>
            <w:tcW w:w="708" w:type="dxa"/>
          </w:tcPr>
          <w:p w14:paraId="2980DC74" w14:textId="2C3E5500" w:rsidR="00EC424E" w:rsidRPr="00EC424E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4"/>
              </w:rPr>
            </w:pPr>
            <w:r w:rsidRPr="00EC424E">
              <w:rPr>
                <w:b/>
                <w:szCs w:val="24"/>
              </w:rPr>
              <w:t>24</w:t>
            </w:r>
          </w:p>
        </w:tc>
        <w:tc>
          <w:tcPr>
            <w:tcW w:w="707" w:type="dxa"/>
          </w:tcPr>
          <w:p w14:paraId="4F961C5D" w14:textId="04271720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45</w:t>
            </w:r>
          </w:p>
        </w:tc>
        <w:tc>
          <w:tcPr>
            <w:tcW w:w="708" w:type="dxa"/>
          </w:tcPr>
          <w:p w14:paraId="43E7C5D1" w14:textId="7B4AAB89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36</w:t>
            </w:r>
          </w:p>
        </w:tc>
      </w:tr>
      <w:tr w:rsidR="00EC424E" w14:paraId="0B5D1E59" w14:textId="4E63CF34" w:rsidTr="00B30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right w:val="single" w:sz="4" w:space="0" w:color="auto"/>
            </w:tcBorders>
          </w:tcPr>
          <w:p w14:paraId="24E122E6" w14:textId="07FEC4BE" w:rsidR="00EC424E" w:rsidRDefault="00EC424E" w:rsidP="00EC424E">
            <w:pPr>
              <w:jc w:val="righ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4</w:t>
            </w:r>
            <w:r w:rsidRPr="00DA2CA4">
              <w:rPr>
                <w:b w:val="0"/>
                <w:szCs w:val="24"/>
                <w:vertAlign w:val="superscript"/>
              </w:rPr>
              <w:t>th</w:t>
            </w:r>
          </w:p>
        </w:tc>
        <w:tc>
          <w:tcPr>
            <w:tcW w:w="707" w:type="dxa"/>
            <w:tcBorders>
              <w:left w:val="single" w:sz="4" w:space="0" w:color="auto"/>
            </w:tcBorders>
          </w:tcPr>
          <w:p w14:paraId="6C048C12" w14:textId="29F21ED9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8</w:t>
            </w:r>
          </w:p>
        </w:tc>
        <w:tc>
          <w:tcPr>
            <w:tcW w:w="708" w:type="dxa"/>
          </w:tcPr>
          <w:p w14:paraId="057E896D" w14:textId="489638E8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EC424E">
              <w:rPr>
                <w:b/>
                <w:szCs w:val="24"/>
              </w:rPr>
              <w:t>24</w:t>
            </w:r>
          </w:p>
        </w:tc>
        <w:tc>
          <w:tcPr>
            <w:tcW w:w="707" w:type="dxa"/>
          </w:tcPr>
          <w:p w14:paraId="626AC9E0" w14:textId="46120076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29</w:t>
            </w:r>
          </w:p>
        </w:tc>
        <w:tc>
          <w:tcPr>
            <w:tcW w:w="708" w:type="dxa"/>
          </w:tcPr>
          <w:p w14:paraId="35CF87D1" w14:textId="3BA88316" w:rsidR="00EC424E" w:rsidRPr="00EC424E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4"/>
              </w:rPr>
            </w:pPr>
            <w:r w:rsidRPr="004A4D55">
              <w:rPr>
                <w:bCs/>
                <w:szCs w:val="24"/>
              </w:rPr>
              <w:t>36</w:t>
            </w:r>
          </w:p>
        </w:tc>
        <w:tc>
          <w:tcPr>
            <w:tcW w:w="707" w:type="dxa"/>
            <w:tcBorders>
              <w:right w:val="single" w:sz="4" w:space="0" w:color="auto"/>
            </w:tcBorders>
          </w:tcPr>
          <w:p w14:paraId="759A36E9" w14:textId="4AB9C320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51</w:t>
            </w:r>
          </w:p>
        </w:tc>
        <w:tc>
          <w:tcPr>
            <w:tcW w:w="708" w:type="dxa"/>
            <w:tcBorders>
              <w:left w:val="single" w:sz="4" w:space="0" w:color="auto"/>
            </w:tcBorders>
          </w:tcPr>
          <w:p w14:paraId="38398E9E" w14:textId="537F7E30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2</w:t>
            </w:r>
          </w:p>
        </w:tc>
        <w:tc>
          <w:tcPr>
            <w:tcW w:w="707" w:type="dxa"/>
          </w:tcPr>
          <w:p w14:paraId="1321148D" w14:textId="5D18CFED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EC424E">
              <w:rPr>
                <w:b/>
                <w:szCs w:val="24"/>
              </w:rPr>
              <w:t>24</w:t>
            </w:r>
          </w:p>
        </w:tc>
        <w:tc>
          <w:tcPr>
            <w:tcW w:w="708" w:type="dxa"/>
          </w:tcPr>
          <w:p w14:paraId="771E0DD5" w14:textId="1BEDA4CC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41</w:t>
            </w:r>
          </w:p>
        </w:tc>
        <w:tc>
          <w:tcPr>
            <w:tcW w:w="707" w:type="dxa"/>
          </w:tcPr>
          <w:p w14:paraId="57058F73" w14:textId="06D7D698" w:rsidR="00EC424E" w:rsidRPr="00EC424E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4"/>
              </w:rPr>
            </w:pPr>
            <w:r w:rsidRPr="004A4D55">
              <w:rPr>
                <w:bCs/>
                <w:szCs w:val="24"/>
              </w:rPr>
              <w:t>74</w:t>
            </w:r>
          </w:p>
        </w:tc>
        <w:tc>
          <w:tcPr>
            <w:tcW w:w="708" w:type="dxa"/>
          </w:tcPr>
          <w:p w14:paraId="6610CAB1" w14:textId="21502657" w:rsidR="00EC424E" w:rsidRPr="004A4D55" w:rsidRDefault="00EC424E" w:rsidP="00EC42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225</w:t>
            </w:r>
          </w:p>
        </w:tc>
      </w:tr>
      <w:tr w:rsidR="00EC424E" w14:paraId="5AF64A59" w14:textId="524E06F8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right w:val="single" w:sz="4" w:space="0" w:color="auto"/>
            </w:tcBorders>
          </w:tcPr>
          <w:p w14:paraId="0E620192" w14:textId="778BEBFF" w:rsidR="00EC424E" w:rsidRDefault="00EC424E" w:rsidP="00EC424E">
            <w:pPr>
              <w:jc w:val="righ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5</w:t>
            </w:r>
            <w:r w:rsidRPr="00DA2CA4">
              <w:rPr>
                <w:b w:val="0"/>
                <w:szCs w:val="24"/>
                <w:vertAlign w:val="superscript"/>
              </w:rPr>
              <w:t>th</w:t>
            </w:r>
          </w:p>
        </w:tc>
        <w:tc>
          <w:tcPr>
            <w:tcW w:w="707" w:type="dxa"/>
            <w:tcBorders>
              <w:left w:val="single" w:sz="4" w:space="0" w:color="auto"/>
            </w:tcBorders>
          </w:tcPr>
          <w:p w14:paraId="60E2EB38" w14:textId="110057F9" w:rsidR="00EC424E" w:rsidRPr="00EC424E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4"/>
              </w:rPr>
            </w:pPr>
            <w:r w:rsidRPr="00EC424E">
              <w:rPr>
                <w:b/>
                <w:szCs w:val="24"/>
              </w:rPr>
              <w:t>24</w:t>
            </w:r>
          </w:p>
        </w:tc>
        <w:tc>
          <w:tcPr>
            <w:tcW w:w="708" w:type="dxa"/>
          </w:tcPr>
          <w:p w14:paraId="7C66B17C" w14:textId="6EE4DF1C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32</w:t>
            </w:r>
          </w:p>
        </w:tc>
        <w:tc>
          <w:tcPr>
            <w:tcW w:w="707" w:type="dxa"/>
          </w:tcPr>
          <w:p w14:paraId="0AB3E2B4" w14:textId="66E34F3A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39</w:t>
            </w:r>
          </w:p>
        </w:tc>
        <w:tc>
          <w:tcPr>
            <w:tcW w:w="708" w:type="dxa"/>
          </w:tcPr>
          <w:p w14:paraId="320CC239" w14:textId="31D1A838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48</w:t>
            </w:r>
          </w:p>
        </w:tc>
        <w:tc>
          <w:tcPr>
            <w:tcW w:w="707" w:type="dxa"/>
            <w:tcBorders>
              <w:right w:val="single" w:sz="4" w:space="0" w:color="auto"/>
            </w:tcBorders>
          </w:tcPr>
          <w:p w14:paraId="2E83CC57" w14:textId="5698F6C6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69</w:t>
            </w:r>
          </w:p>
        </w:tc>
        <w:tc>
          <w:tcPr>
            <w:tcW w:w="708" w:type="dxa"/>
            <w:tcBorders>
              <w:left w:val="single" w:sz="4" w:space="0" w:color="auto"/>
            </w:tcBorders>
          </w:tcPr>
          <w:p w14:paraId="1142F1F6" w14:textId="64F51897" w:rsidR="00EC424E" w:rsidRPr="00EC424E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4"/>
              </w:rPr>
            </w:pPr>
            <w:r w:rsidRPr="00EC424E">
              <w:rPr>
                <w:b/>
                <w:szCs w:val="24"/>
              </w:rPr>
              <w:t>24</w:t>
            </w:r>
          </w:p>
        </w:tc>
        <w:tc>
          <w:tcPr>
            <w:tcW w:w="707" w:type="dxa"/>
          </w:tcPr>
          <w:p w14:paraId="5049215D" w14:textId="5F3C8F8F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46</w:t>
            </w:r>
          </w:p>
        </w:tc>
        <w:tc>
          <w:tcPr>
            <w:tcW w:w="708" w:type="dxa"/>
          </w:tcPr>
          <w:p w14:paraId="2091D311" w14:textId="3F0DD217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80</w:t>
            </w:r>
          </w:p>
        </w:tc>
        <w:tc>
          <w:tcPr>
            <w:tcW w:w="707" w:type="dxa"/>
          </w:tcPr>
          <w:p w14:paraId="155AE455" w14:textId="378D1F70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144</w:t>
            </w:r>
          </w:p>
        </w:tc>
        <w:tc>
          <w:tcPr>
            <w:tcW w:w="708" w:type="dxa"/>
          </w:tcPr>
          <w:p w14:paraId="166E492A" w14:textId="38AB6A4C" w:rsidR="00EC424E" w:rsidRPr="004A4D55" w:rsidRDefault="00EC424E" w:rsidP="00EC42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4A4D55">
              <w:rPr>
                <w:bCs/>
                <w:szCs w:val="24"/>
              </w:rPr>
              <w:t>435</w:t>
            </w:r>
          </w:p>
        </w:tc>
      </w:tr>
    </w:tbl>
    <w:p w14:paraId="26943CA4" w14:textId="3FBF8E6B" w:rsidR="00DA6DCF" w:rsidRDefault="00DA6DCF">
      <w:pPr>
        <w:rPr>
          <w:b/>
          <w:szCs w:val="24"/>
        </w:rPr>
      </w:pPr>
      <w:r>
        <w:rPr>
          <w:b/>
          <w:szCs w:val="24"/>
        </w:rPr>
        <w:br w:type="page"/>
      </w:r>
    </w:p>
    <w:p w14:paraId="4C472C90" w14:textId="1185E21D" w:rsidR="000E5462" w:rsidRDefault="000E5462" w:rsidP="000E5462">
      <w:pPr>
        <w:spacing w:line="276" w:lineRule="auto"/>
        <w:rPr>
          <w:szCs w:val="24"/>
        </w:rPr>
      </w:pPr>
      <w:r>
        <w:rPr>
          <w:b/>
        </w:rPr>
        <w:lastRenderedPageBreak/>
        <w:t>S</w:t>
      </w:r>
      <w:r w:rsidR="004A3316">
        <w:rPr>
          <w:b/>
          <w:szCs w:val="24"/>
        </w:rPr>
        <w:t>3 Table</w:t>
      </w:r>
      <w:r w:rsidRPr="00BD2F5C">
        <w:rPr>
          <w:szCs w:val="24"/>
        </w:rPr>
        <w:t xml:space="preserve">. </w:t>
      </w:r>
      <w:r w:rsidRPr="00BD2F5C">
        <w:rPr>
          <w:b/>
          <w:szCs w:val="24"/>
        </w:rPr>
        <w:t xml:space="preserve">Influence of </w:t>
      </w:r>
      <w:r w:rsidR="00967851">
        <w:rPr>
          <w:b/>
          <w:szCs w:val="24"/>
        </w:rPr>
        <w:t>unfairness</w:t>
      </w:r>
      <w:r w:rsidRPr="00BD2F5C">
        <w:rPr>
          <w:b/>
          <w:szCs w:val="24"/>
        </w:rPr>
        <w:t xml:space="preserve">, rank and absolute reward on experienced feelings. </w:t>
      </w:r>
      <w:r w:rsidRPr="00BD2F5C">
        <w:rPr>
          <w:szCs w:val="24"/>
        </w:rPr>
        <w:t xml:space="preserve">GLME model predicting self-reported feelings. </w:t>
      </w:r>
    </w:p>
    <w:p w14:paraId="5B208279" w14:textId="77777777" w:rsidR="00322D12" w:rsidRPr="00322D12" w:rsidRDefault="00322D12" w:rsidP="000E5462">
      <w:pPr>
        <w:spacing w:line="276" w:lineRule="auto"/>
        <w:rPr>
          <w:szCs w:val="24"/>
        </w:rPr>
      </w:pPr>
    </w:p>
    <w:tbl>
      <w:tblPr>
        <w:tblStyle w:val="ListTable41"/>
        <w:tblW w:w="0" w:type="auto"/>
        <w:tblLook w:val="04A0" w:firstRow="1" w:lastRow="0" w:firstColumn="1" w:lastColumn="0" w:noHBand="0" w:noVBand="1"/>
      </w:tblPr>
      <w:tblGrid>
        <w:gridCol w:w="2176"/>
        <w:gridCol w:w="2186"/>
        <w:gridCol w:w="2129"/>
        <w:gridCol w:w="2139"/>
      </w:tblGrid>
      <w:tr w:rsidR="000E5462" w:rsidRPr="00BD2F5C" w14:paraId="5F37EFD1" w14:textId="77777777" w:rsidTr="00B30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61858127" w14:textId="77777777" w:rsidR="000E5462" w:rsidRPr="00BD2F5C" w:rsidRDefault="000E546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52" w:type="dxa"/>
          </w:tcPr>
          <w:p w14:paraId="59B8A423" w14:textId="77777777" w:rsidR="000E5462" w:rsidRPr="00BD2F5C" w:rsidRDefault="000E5462" w:rsidP="001E3FE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Coefficient (SE)</w:t>
            </w:r>
          </w:p>
        </w:tc>
        <w:tc>
          <w:tcPr>
            <w:tcW w:w="2253" w:type="dxa"/>
          </w:tcPr>
          <w:p w14:paraId="1B7DACEE" w14:textId="77777777" w:rsidR="000E5462" w:rsidRPr="00BD2F5C" w:rsidRDefault="000E5462" w:rsidP="001E3FE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T-stat</w:t>
            </w:r>
          </w:p>
        </w:tc>
        <w:tc>
          <w:tcPr>
            <w:tcW w:w="2253" w:type="dxa"/>
          </w:tcPr>
          <w:p w14:paraId="3F5FF49D" w14:textId="77777777" w:rsidR="000E5462" w:rsidRPr="00BD2F5C" w:rsidRDefault="000E5462" w:rsidP="001E3FE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P-value</w:t>
            </w:r>
          </w:p>
        </w:tc>
      </w:tr>
      <w:tr w:rsidR="000E5462" w:rsidRPr="00BD2F5C" w14:paraId="5FD0678A" w14:textId="77777777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7FF81B62" w14:textId="77777777" w:rsidR="000E5462" w:rsidRPr="00BD2F5C" w:rsidRDefault="000E546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Intercept</w:t>
            </w:r>
          </w:p>
        </w:tc>
        <w:tc>
          <w:tcPr>
            <w:tcW w:w="2252" w:type="dxa"/>
          </w:tcPr>
          <w:p w14:paraId="6C3F8578" w14:textId="77777777" w:rsidR="000E5462" w:rsidRPr="00BD2F5C" w:rsidRDefault="000E5462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0.45(0.015)</w:t>
            </w:r>
          </w:p>
        </w:tc>
        <w:tc>
          <w:tcPr>
            <w:tcW w:w="2253" w:type="dxa"/>
          </w:tcPr>
          <w:p w14:paraId="5BF04AFF" w14:textId="2D689FB1" w:rsidR="000E5462" w:rsidRPr="00BD2F5C" w:rsidRDefault="008F3898" w:rsidP="00D93BE8">
            <w:pPr>
              <w:tabs>
                <w:tab w:val="right" w:pos="1917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9.94</w:t>
            </w:r>
          </w:p>
        </w:tc>
        <w:tc>
          <w:tcPr>
            <w:tcW w:w="2253" w:type="dxa"/>
          </w:tcPr>
          <w:p w14:paraId="2C7A02F6" w14:textId="77777777" w:rsidR="000E5462" w:rsidRPr="00BD2F5C" w:rsidRDefault="000E5462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0E5462" w:rsidRPr="00BD2F5C" w14:paraId="0FF5F825" w14:textId="77777777" w:rsidTr="00B30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5921009C" w14:textId="77777777" w:rsidR="000E5462" w:rsidRPr="00BD2F5C" w:rsidRDefault="000E546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Trial</w:t>
            </w:r>
          </w:p>
        </w:tc>
        <w:tc>
          <w:tcPr>
            <w:tcW w:w="2252" w:type="dxa"/>
          </w:tcPr>
          <w:p w14:paraId="62213497" w14:textId="76A90DCA" w:rsidR="000E5462" w:rsidRPr="00BD2F5C" w:rsidRDefault="000E5462" w:rsidP="001E3FEE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0.05</w:t>
            </w:r>
            <w:r w:rsidR="006E2502">
              <w:rPr>
                <w:rFonts w:ascii="Times New Roman" w:hAnsi="Times New Roman" w:cs="Times New Roman"/>
                <w:szCs w:val="24"/>
              </w:rPr>
              <w:t>2</w:t>
            </w:r>
            <w:r w:rsidRPr="00BD2F5C">
              <w:rPr>
                <w:rFonts w:ascii="Times New Roman" w:hAnsi="Times New Roman" w:cs="Times New Roman"/>
                <w:szCs w:val="24"/>
              </w:rPr>
              <w:t>(0.006)</w:t>
            </w:r>
          </w:p>
        </w:tc>
        <w:tc>
          <w:tcPr>
            <w:tcW w:w="2253" w:type="dxa"/>
          </w:tcPr>
          <w:p w14:paraId="2EEB6F7B" w14:textId="7138DD11" w:rsidR="000E5462" w:rsidRPr="00BD2F5C" w:rsidRDefault="000E5462" w:rsidP="008F389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8.</w:t>
            </w:r>
            <w:r w:rsidR="008F3898">
              <w:rPr>
                <w:rFonts w:ascii="Times New Roman" w:hAnsi="Times New Roman" w:cs="Times New Roman"/>
                <w:szCs w:val="24"/>
              </w:rPr>
              <w:t>44</w:t>
            </w:r>
          </w:p>
        </w:tc>
        <w:tc>
          <w:tcPr>
            <w:tcW w:w="2253" w:type="dxa"/>
          </w:tcPr>
          <w:p w14:paraId="1920875F" w14:textId="77777777" w:rsidR="000E5462" w:rsidRPr="00BD2F5C" w:rsidRDefault="000E5462" w:rsidP="001E3FEE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0E5462" w:rsidRPr="00BD2F5C" w14:paraId="5E2F2EC8" w14:textId="77777777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6A3D527E" w14:textId="77777777" w:rsidR="000E5462" w:rsidRPr="00BD2F5C" w:rsidRDefault="000E546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Absolute reward</w:t>
            </w:r>
          </w:p>
        </w:tc>
        <w:tc>
          <w:tcPr>
            <w:tcW w:w="2252" w:type="dxa"/>
          </w:tcPr>
          <w:p w14:paraId="4D92AEAC" w14:textId="7605B23D" w:rsidR="000E5462" w:rsidRPr="00BD2F5C" w:rsidRDefault="000E5462" w:rsidP="008F389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0.</w:t>
            </w:r>
            <w:r w:rsidR="008F3898">
              <w:rPr>
                <w:rFonts w:ascii="Times New Roman" w:hAnsi="Times New Roman" w:cs="Times New Roman"/>
                <w:szCs w:val="24"/>
              </w:rPr>
              <w:t>095</w:t>
            </w:r>
            <w:r w:rsidRPr="00BD2F5C">
              <w:rPr>
                <w:rFonts w:ascii="Times New Roman" w:hAnsi="Times New Roman" w:cs="Times New Roman"/>
                <w:szCs w:val="24"/>
              </w:rPr>
              <w:t>(0.008)</w:t>
            </w:r>
          </w:p>
        </w:tc>
        <w:tc>
          <w:tcPr>
            <w:tcW w:w="2253" w:type="dxa"/>
          </w:tcPr>
          <w:p w14:paraId="0F43E2D7" w14:textId="7B38A245" w:rsidR="000E5462" w:rsidRPr="00BD2F5C" w:rsidRDefault="008F3898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1.85</w:t>
            </w:r>
          </w:p>
        </w:tc>
        <w:tc>
          <w:tcPr>
            <w:tcW w:w="2253" w:type="dxa"/>
          </w:tcPr>
          <w:p w14:paraId="3A620A3A" w14:textId="77777777" w:rsidR="000E5462" w:rsidRPr="00BD2F5C" w:rsidRDefault="000E5462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0E5462" w:rsidRPr="00BD2F5C" w14:paraId="75610D3E" w14:textId="77777777" w:rsidTr="00B30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53229515" w14:textId="77777777" w:rsidR="000E5462" w:rsidRPr="00BD2F5C" w:rsidRDefault="000E546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Rank</w:t>
            </w:r>
          </w:p>
        </w:tc>
        <w:tc>
          <w:tcPr>
            <w:tcW w:w="2252" w:type="dxa"/>
          </w:tcPr>
          <w:p w14:paraId="70BE2C14" w14:textId="0581CBF4" w:rsidR="000E5462" w:rsidRPr="00BD2F5C" w:rsidRDefault="000E5462" w:rsidP="008F389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0.0</w:t>
            </w:r>
            <w:r w:rsidR="008F3898">
              <w:rPr>
                <w:rFonts w:ascii="Times New Roman" w:hAnsi="Times New Roman" w:cs="Times New Roman"/>
                <w:szCs w:val="24"/>
              </w:rPr>
              <w:t>70</w:t>
            </w:r>
            <w:r w:rsidRPr="00BD2F5C">
              <w:rPr>
                <w:rFonts w:ascii="Times New Roman" w:hAnsi="Times New Roman" w:cs="Times New Roman"/>
                <w:szCs w:val="24"/>
              </w:rPr>
              <w:t>(0.00</w:t>
            </w:r>
            <w:r w:rsidR="00D93BE8">
              <w:rPr>
                <w:rFonts w:ascii="Times New Roman" w:hAnsi="Times New Roman" w:cs="Times New Roman"/>
                <w:szCs w:val="24"/>
              </w:rPr>
              <w:t>9</w:t>
            </w:r>
            <w:r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4AADF938" w14:textId="3CF0A408" w:rsidR="000E5462" w:rsidRPr="00BD2F5C" w:rsidRDefault="000E5462" w:rsidP="008F389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8.</w:t>
            </w:r>
            <w:r w:rsidR="008F3898">
              <w:rPr>
                <w:rFonts w:ascii="Times New Roman" w:hAnsi="Times New Roman" w:cs="Times New Roman"/>
                <w:szCs w:val="24"/>
              </w:rPr>
              <w:t>08</w:t>
            </w:r>
          </w:p>
        </w:tc>
        <w:tc>
          <w:tcPr>
            <w:tcW w:w="2253" w:type="dxa"/>
          </w:tcPr>
          <w:p w14:paraId="0F3EC039" w14:textId="77777777" w:rsidR="000E5462" w:rsidRPr="00BD2F5C" w:rsidRDefault="000E5462" w:rsidP="001E3FEE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0E5462" w:rsidRPr="00BD2F5C" w14:paraId="515AA2EA" w14:textId="77777777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2745E8C1" w14:textId="3DD93D3D" w:rsidR="000E5462" w:rsidRPr="00BD2F5C" w:rsidRDefault="0046795F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Unfairness</w:t>
            </w:r>
          </w:p>
        </w:tc>
        <w:tc>
          <w:tcPr>
            <w:tcW w:w="2252" w:type="dxa"/>
          </w:tcPr>
          <w:p w14:paraId="3FFEF6E0" w14:textId="0E8B9AD4" w:rsidR="000E5462" w:rsidRPr="00BD2F5C" w:rsidRDefault="000E5462" w:rsidP="008F389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0.0</w:t>
            </w:r>
            <w:r w:rsidR="008F3898">
              <w:rPr>
                <w:rFonts w:ascii="Times New Roman" w:hAnsi="Times New Roman" w:cs="Times New Roman"/>
                <w:szCs w:val="24"/>
              </w:rPr>
              <w:t>11</w:t>
            </w:r>
            <w:r w:rsidRPr="00BD2F5C">
              <w:rPr>
                <w:rFonts w:ascii="Times New Roman" w:hAnsi="Times New Roman" w:cs="Times New Roman"/>
                <w:szCs w:val="24"/>
              </w:rPr>
              <w:t>(0.00</w:t>
            </w:r>
            <w:r w:rsidR="00D93BE8">
              <w:rPr>
                <w:rFonts w:ascii="Times New Roman" w:hAnsi="Times New Roman" w:cs="Times New Roman"/>
                <w:szCs w:val="24"/>
              </w:rPr>
              <w:t>4</w:t>
            </w:r>
            <w:r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3351C325" w14:textId="4FF6A17A" w:rsidR="000E5462" w:rsidRPr="00BD2F5C" w:rsidRDefault="000E5462" w:rsidP="008F389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</w:t>
            </w:r>
            <w:r w:rsidR="008F3898">
              <w:rPr>
                <w:rFonts w:ascii="Times New Roman" w:hAnsi="Times New Roman" w:cs="Times New Roman"/>
                <w:szCs w:val="24"/>
              </w:rPr>
              <w:t>3.60</w:t>
            </w:r>
          </w:p>
        </w:tc>
        <w:tc>
          <w:tcPr>
            <w:tcW w:w="2253" w:type="dxa"/>
          </w:tcPr>
          <w:p w14:paraId="62B83F20" w14:textId="77777777" w:rsidR="000E5462" w:rsidRPr="00BD2F5C" w:rsidRDefault="000E5462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</w:tbl>
    <w:p w14:paraId="553A16F0" w14:textId="7747F125" w:rsidR="000E5462" w:rsidRDefault="000E5462" w:rsidP="000E5462">
      <w:pPr>
        <w:pStyle w:val="SMcaption"/>
        <w:rPr>
          <w:sz w:val="22"/>
          <w:szCs w:val="22"/>
        </w:rPr>
      </w:pPr>
    </w:p>
    <w:p w14:paraId="1DFB0264" w14:textId="222FECFD" w:rsidR="000E5462" w:rsidRDefault="000E5462">
      <w:pPr>
        <w:rPr>
          <w:sz w:val="22"/>
          <w:szCs w:val="22"/>
        </w:rPr>
      </w:pPr>
    </w:p>
    <w:p w14:paraId="730E010D" w14:textId="77777777" w:rsidR="00DA6DCF" w:rsidRDefault="00DA6DCF">
      <w:pPr>
        <w:rPr>
          <w:b/>
          <w:szCs w:val="24"/>
        </w:rPr>
      </w:pPr>
      <w:r>
        <w:rPr>
          <w:b/>
          <w:szCs w:val="24"/>
        </w:rPr>
        <w:br w:type="page"/>
      </w:r>
    </w:p>
    <w:p w14:paraId="750FA366" w14:textId="77599E64" w:rsidR="00322D12" w:rsidRDefault="00322D12" w:rsidP="00322D12">
      <w:pPr>
        <w:spacing w:line="276" w:lineRule="auto"/>
        <w:jc w:val="both"/>
        <w:rPr>
          <w:b/>
          <w:iCs/>
          <w:szCs w:val="24"/>
        </w:rPr>
      </w:pPr>
      <w:r>
        <w:rPr>
          <w:b/>
        </w:rPr>
        <w:lastRenderedPageBreak/>
        <w:t>S</w:t>
      </w:r>
      <w:r w:rsidR="004A3316">
        <w:rPr>
          <w:b/>
          <w:szCs w:val="24"/>
        </w:rPr>
        <w:t>4 Table</w:t>
      </w:r>
      <w:r w:rsidRPr="00BD2F5C">
        <w:rPr>
          <w:szCs w:val="24"/>
        </w:rPr>
        <w:t xml:space="preserve">. </w:t>
      </w:r>
      <w:r w:rsidRPr="00BD2F5C">
        <w:rPr>
          <w:b/>
          <w:szCs w:val="24"/>
        </w:rPr>
        <w:t xml:space="preserve">GLME model predicting decisions to pursue rewards in </w:t>
      </w:r>
      <w:r w:rsidRPr="00BD2F5C">
        <w:rPr>
          <w:b/>
          <w:iCs/>
          <w:szCs w:val="24"/>
        </w:rPr>
        <w:t xml:space="preserve">Experiment </w:t>
      </w:r>
      <w:r w:rsidR="00DF0AC3">
        <w:rPr>
          <w:b/>
          <w:iCs/>
          <w:szCs w:val="24"/>
        </w:rPr>
        <w:t>2</w:t>
      </w:r>
      <w:r w:rsidRPr="00BD2F5C">
        <w:rPr>
          <w:b/>
          <w:iCs/>
          <w:szCs w:val="24"/>
        </w:rPr>
        <w:t xml:space="preserve"> (value of points known).</w:t>
      </w:r>
    </w:p>
    <w:p w14:paraId="1CC95B45" w14:textId="77777777" w:rsidR="00322D12" w:rsidRPr="00322D12" w:rsidRDefault="00322D12" w:rsidP="00322D12">
      <w:pPr>
        <w:spacing w:line="276" w:lineRule="auto"/>
        <w:jc w:val="both"/>
        <w:rPr>
          <w:b/>
          <w:szCs w:val="24"/>
        </w:rPr>
      </w:pPr>
    </w:p>
    <w:tbl>
      <w:tblPr>
        <w:tblStyle w:val="ListTable41"/>
        <w:tblW w:w="0" w:type="auto"/>
        <w:tblLook w:val="04A0" w:firstRow="1" w:lastRow="0" w:firstColumn="1" w:lastColumn="0" w:noHBand="0" w:noVBand="1"/>
      </w:tblPr>
      <w:tblGrid>
        <w:gridCol w:w="2178"/>
        <w:gridCol w:w="2178"/>
        <w:gridCol w:w="2132"/>
        <w:gridCol w:w="2142"/>
      </w:tblGrid>
      <w:tr w:rsidR="00322D12" w:rsidRPr="00BD2F5C" w14:paraId="0E23656D" w14:textId="77777777" w:rsidTr="00B30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73FC72D8" w14:textId="77777777" w:rsidR="00322D12" w:rsidRPr="00BD2F5C" w:rsidRDefault="00322D1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52" w:type="dxa"/>
          </w:tcPr>
          <w:p w14:paraId="36CEACCC" w14:textId="77777777" w:rsidR="00322D12" w:rsidRPr="00BD2F5C" w:rsidRDefault="00322D12" w:rsidP="001E3FE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Coefficient (SE)</w:t>
            </w:r>
          </w:p>
        </w:tc>
        <w:tc>
          <w:tcPr>
            <w:tcW w:w="2253" w:type="dxa"/>
          </w:tcPr>
          <w:p w14:paraId="31C7F057" w14:textId="77777777" w:rsidR="00322D12" w:rsidRPr="00BD2F5C" w:rsidRDefault="00322D12" w:rsidP="001E3FE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T-stat</w:t>
            </w:r>
          </w:p>
        </w:tc>
        <w:tc>
          <w:tcPr>
            <w:tcW w:w="2253" w:type="dxa"/>
          </w:tcPr>
          <w:p w14:paraId="5E5C1877" w14:textId="77777777" w:rsidR="00322D12" w:rsidRPr="00BD2F5C" w:rsidRDefault="00322D12" w:rsidP="001E3FE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P-value</w:t>
            </w:r>
          </w:p>
        </w:tc>
      </w:tr>
      <w:tr w:rsidR="00322D12" w:rsidRPr="00BD2F5C" w14:paraId="498C429E" w14:textId="77777777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7EF6B20D" w14:textId="77777777" w:rsidR="00322D12" w:rsidRPr="00BD2F5C" w:rsidRDefault="00322D1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Intercept</w:t>
            </w:r>
          </w:p>
        </w:tc>
        <w:tc>
          <w:tcPr>
            <w:tcW w:w="2252" w:type="dxa"/>
          </w:tcPr>
          <w:p w14:paraId="5919AA69" w14:textId="35352229" w:rsidR="00322D12" w:rsidRPr="00BD2F5C" w:rsidRDefault="00322D12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1.</w:t>
            </w:r>
            <w:r w:rsidR="00967851">
              <w:rPr>
                <w:rFonts w:ascii="Times New Roman" w:hAnsi="Times New Roman" w:cs="Times New Roman"/>
                <w:szCs w:val="24"/>
              </w:rPr>
              <w:t>10</w:t>
            </w:r>
            <w:r w:rsidRPr="00BD2F5C">
              <w:rPr>
                <w:rFonts w:ascii="Times New Roman" w:hAnsi="Times New Roman" w:cs="Times New Roman"/>
                <w:szCs w:val="24"/>
              </w:rPr>
              <w:t>(0.6</w:t>
            </w:r>
            <w:r w:rsidR="00967851">
              <w:rPr>
                <w:rFonts w:ascii="Times New Roman" w:hAnsi="Times New Roman" w:cs="Times New Roman"/>
                <w:szCs w:val="24"/>
              </w:rPr>
              <w:t>0</w:t>
            </w:r>
            <w:r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48AB6A91" w14:textId="019D7ECD" w:rsidR="00322D12" w:rsidRPr="00BD2F5C" w:rsidRDefault="00967851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.83</w:t>
            </w:r>
          </w:p>
        </w:tc>
        <w:tc>
          <w:tcPr>
            <w:tcW w:w="2253" w:type="dxa"/>
          </w:tcPr>
          <w:p w14:paraId="73241025" w14:textId="52D2FF34" w:rsidR="00322D12" w:rsidRPr="00BD2F5C" w:rsidRDefault="001E3FEE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1</w:t>
            </w:r>
          </w:p>
        </w:tc>
      </w:tr>
      <w:tr w:rsidR="00322D12" w:rsidRPr="00BD2F5C" w14:paraId="47F8653F" w14:textId="77777777" w:rsidTr="00B30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24E485E3" w14:textId="77777777" w:rsidR="00322D12" w:rsidRPr="00BD2F5C" w:rsidRDefault="00322D1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Trial</w:t>
            </w:r>
          </w:p>
        </w:tc>
        <w:tc>
          <w:tcPr>
            <w:tcW w:w="2252" w:type="dxa"/>
          </w:tcPr>
          <w:p w14:paraId="6DF10AD0" w14:textId="068ADAEF" w:rsidR="00322D12" w:rsidRPr="00BD2F5C" w:rsidRDefault="00322D12" w:rsidP="00967851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1.4</w:t>
            </w:r>
            <w:r w:rsidR="001E3FEE">
              <w:rPr>
                <w:rFonts w:ascii="Times New Roman" w:hAnsi="Times New Roman" w:cs="Times New Roman"/>
                <w:szCs w:val="24"/>
              </w:rPr>
              <w:t>5</w:t>
            </w:r>
            <w:r w:rsidRPr="00BD2F5C">
              <w:rPr>
                <w:rFonts w:ascii="Times New Roman" w:hAnsi="Times New Roman" w:cs="Times New Roman"/>
                <w:szCs w:val="24"/>
              </w:rPr>
              <w:t>(0.1</w:t>
            </w:r>
            <w:r w:rsidR="00967851">
              <w:rPr>
                <w:rFonts w:ascii="Times New Roman" w:hAnsi="Times New Roman" w:cs="Times New Roman"/>
                <w:szCs w:val="24"/>
              </w:rPr>
              <w:t>7</w:t>
            </w:r>
            <w:r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5338B3FD" w14:textId="4415A36B" w:rsidR="00322D12" w:rsidRPr="00BD2F5C" w:rsidRDefault="00322D12" w:rsidP="001E3FEE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</w:t>
            </w:r>
            <w:r w:rsidR="00967851">
              <w:rPr>
                <w:rFonts w:ascii="Times New Roman" w:hAnsi="Times New Roman" w:cs="Times New Roman"/>
                <w:szCs w:val="24"/>
              </w:rPr>
              <w:t>8.37</w:t>
            </w:r>
          </w:p>
        </w:tc>
        <w:tc>
          <w:tcPr>
            <w:tcW w:w="2253" w:type="dxa"/>
          </w:tcPr>
          <w:p w14:paraId="415DD670" w14:textId="77777777" w:rsidR="00322D12" w:rsidRPr="00BD2F5C" w:rsidRDefault="00322D12" w:rsidP="001E3FEE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322D12" w:rsidRPr="00BD2F5C" w14:paraId="191D042C" w14:textId="77777777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1F510492" w14:textId="77777777" w:rsidR="00322D12" w:rsidRPr="00BD2F5C" w:rsidRDefault="00322D1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Absolute reward</w:t>
            </w:r>
          </w:p>
        </w:tc>
        <w:tc>
          <w:tcPr>
            <w:tcW w:w="2252" w:type="dxa"/>
          </w:tcPr>
          <w:p w14:paraId="022910FC" w14:textId="4A768504" w:rsidR="00322D12" w:rsidRPr="00BD2F5C" w:rsidRDefault="00967851" w:rsidP="00967851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967851">
              <w:rPr>
                <w:rFonts w:ascii="Times New Roman" w:hAnsi="Times New Roman" w:cs="Times New Roman"/>
                <w:szCs w:val="24"/>
              </w:rPr>
              <w:t>4.33</w:t>
            </w:r>
            <w:r w:rsidR="00322D12" w:rsidRPr="00BD2F5C">
              <w:rPr>
                <w:rFonts w:ascii="Times New Roman" w:hAnsi="Times New Roman" w:cs="Times New Roman"/>
                <w:szCs w:val="24"/>
              </w:rPr>
              <w:t>(0.4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="00322D12"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7C7D5302" w14:textId="550C7965" w:rsidR="00322D12" w:rsidRPr="00BD2F5C" w:rsidRDefault="00967851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0.27</w:t>
            </w:r>
          </w:p>
        </w:tc>
        <w:tc>
          <w:tcPr>
            <w:tcW w:w="2253" w:type="dxa"/>
          </w:tcPr>
          <w:p w14:paraId="6EE66E29" w14:textId="77777777" w:rsidR="00322D12" w:rsidRPr="00BD2F5C" w:rsidRDefault="00322D12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322D12" w:rsidRPr="00BD2F5C" w14:paraId="3D9A2505" w14:textId="77777777" w:rsidTr="00B30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0935C768" w14:textId="77777777" w:rsidR="00322D12" w:rsidRPr="00BD2F5C" w:rsidRDefault="00322D12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Rank</w:t>
            </w:r>
          </w:p>
        </w:tc>
        <w:tc>
          <w:tcPr>
            <w:tcW w:w="2252" w:type="dxa"/>
          </w:tcPr>
          <w:p w14:paraId="6F2F95D4" w14:textId="068C207C" w:rsidR="00322D12" w:rsidRPr="00BD2F5C" w:rsidRDefault="00322D12" w:rsidP="00967851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0.</w:t>
            </w:r>
            <w:r w:rsidR="00967851">
              <w:rPr>
                <w:rFonts w:ascii="Times New Roman" w:hAnsi="Times New Roman" w:cs="Times New Roman"/>
                <w:szCs w:val="24"/>
              </w:rPr>
              <w:t>37</w:t>
            </w:r>
            <w:r w:rsidRPr="00BD2F5C">
              <w:rPr>
                <w:rFonts w:ascii="Times New Roman" w:hAnsi="Times New Roman" w:cs="Times New Roman"/>
                <w:szCs w:val="24"/>
              </w:rPr>
              <w:t>(0.1</w:t>
            </w:r>
            <w:r w:rsidR="00967851">
              <w:rPr>
                <w:rFonts w:ascii="Times New Roman" w:hAnsi="Times New Roman" w:cs="Times New Roman"/>
                <w:szCs w:val="24"/>
              </w:rPr>
              <w:t>2</w:t>
            </w:r>
            <w:r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0F93D6F0" w14:textId="07D215DC" w:rsidR="00322D12" w:rsidRPr="00BD2F5C" w:rsidRDefault="00322D12" w:rsidP="00967851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3.</w:t>
            </w:r>
            <w:r w:rsidR="00967851"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2253" w:type="dxa"/>
          </w:tcPr>
          <w:p w14:paraId="35A95E79" w14:textId="77777777" w:rsidR="00322D12" w:rsidRPr="00BD2F5C" w:rsidRDefault="00322D12" w:rsidP="001E3FEE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322D12" w:rsidRPr="00BD2F5C" w14:paraId="03B44BFF" w14:textId="77777777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5D8AFB38" w14:textId="7C82A6F4" w:rsidR="00322D12" w:rsidRPr="00BD2F5C" w:rsidRDefault="00967851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Unfairness</w:t>
            </w:r>
          </w:p>
        </w:tc>
        <w:tc>
          <w:tcPr>
            <w:tcW w:w="2252" w:type="dxa"/>
          </w:tcPr>
          <w:p w14:paraId="37D47B58" w14:textId="19CE128F" w:rsidR="00322D12" w:rsidRPr="00BD2F5C" w:rsidRDefault="00322D12" w:rsidP="00967851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0.1</w:t>
            </w:r>
            <w:r w:rsidR="00967851">
              <w:rPr>
                <w:rFonts w:ascii="Times New Roman" w:hAnsi="Times New Roman" w:cs="Times New Roman"/>
                <w:szCs w:val="24"/>
              </w:rPr>
              <w:t>4</w:t>
            </w:r>
            <w:r w:rsidRPr="00BD2F5C">
              <w:rPr>
                <w:rFonts w:ascii="Times New Roman" w:hAnsi="Times New Roman" w:cs="Times New Roman"/>
                <w:szCs w:val="24"/>
              </w:rPr>
              <w:t>(0.0</w:t>
            </w:r>
            <w:r w:rsidR="001E3FEE">
              <w:rPr>
                <w:rFonts w:ascii="Times New Roman" w:hAnsi="Times New Roman" w:cs="Times New Roman"/>
                <w:szCs w:val="24"/>
              </w:rPr>
              <w:t>9</w:t>
            </w:r>
            <w:r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6D8CBD4D" w14:textId="36BF6037" w:rsidR="00322D12" w:rsidRPr="00BD2F5C" w:rsidRDefault="00322D12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</w:t>
            </w:r>
            <w:r w:rsidR="001E3FEE">
              <w:rPr>
                <w:rFonts w:ascii="Times New Roman" w:hAnsi="Times New Roman" w:cs="Times New Roman"/>
                <w:szCs w:val="24"/>
              </w:rPr>
              <w:t>1</w:t>
            </w:r>
            <w:r w:rsidRPr="00BD2F5C">
              <w:rPr>
                <w:rFonts w:ascii="Times New Roman" w:hAnsi="Times New Roman" w:cs="Times New Roman"/>
                <w:szCs w:val="24"/>
              </w:rPr>
              <w:t>.</w:t>
            </w:r>
            <w:r w:rsidR="001E3FEE">
              <w:rPr>
                <w:rFonts w:ascii="Times New Roman" w:hAnsi="Times New Roman" w:cs="Times New Roman"/>
                <w:szCs w:val="24"/>
              </w:rPr>
              <w:t>98</w:t>
            </w:r>
          </w:p>
        </w:tc>
        <w:tc>
          <w:tcPr>
            <w:tcW w:w="2253" w:type="dxa"/>
          </w:tcPr>
          <w:p w14:paraId="4B47271C" w14:textId="7E889948" w:rsidR="00322D12" w:rsidRPr="00BD2F5C" w:rsidRDefault="001E3FEE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0.0</w:t>
            </w:r>
            <w:r>
              <w:rPr>
                <w:rFonts w:ascii="Times New Roman" w:hAnsi="Times New Roman" w:cs="Times New Roman"/>
                <w:szCs w:val="24"/>
              </w:rPr>
              <w:t>5</w:t>
            </w:r>
            <w:r w:rsidR="00967851">
              <w:rPr>
                <w:rFonts w:ascii="Times New Roman" w:hAnsi="Times New Roman" w:cs="Times New Roman"/>
                <w:szCs w:val="24"/>
              </w:rPr>
              <w:t>8</w:t>
            </w:r>
          </w:p>
        </w:tc>
      </w:tr>
    </w:tbl>
    <w:p w14:paraId="0FD27B16" w14:textId="739955EF" w:rsidR="00DA6DCF" w:rsidRDefault="00DA6DCF">
      <w:pPr>
        <w:rPr>
          <w:sz w:val="22"/>
          <w:szCs w:val="22"/>
        </w:rPr>
      </w:pPr>
    </w:p>
    <w:p w14:paraId="6EDCF699" w14:textId="0EBB5451" w:rsidR="00D556AF" w:rsidRPr="00C82230" w:rsidRDefault="00DA6DCF" w:rsidP="00C82230">
      <w:pPr>
        <w:rPr>
          <w:sz w:val="22"/>
          <w:szCs w:val="22"/>
        </w:rPr>
      </w:pPr>
      <w:r>
        <w:rPr>
          <w:sz w:val="22"/>
          <w:szCs w:val="22"/>
        </w:rPr>
        <w:br w:type="page"/>
      </w:r>
      <w:r w:rsidR="00D556AF" w:rsidRPr="00BD2F5C">
        <w:rPr>
          <w:b/>
          <w:szCs w:val="24"/>
        </w:rPr>
        <w:lastRenderedPageBreak/>
        <w:t xml:space="preserve"> </w:t>
      </w:r>
      <w:r w:rsidR="00D556AF">
        <w:rPr>
          <w:b/>
        </w:rPr>
        <w:t>S</w:t>
      </w:r>
      <w:r w:rsidR="004A3316">
        <w:rPr>
          <w:b/>
          <w:szCs w:val="24"/>
        </w:rPr>
        <w:t>5 Table</w:t>
      </w:r>
      <w:r w:rsidR="00D556AF" w:rsidRPr="00BD2F5C">
        <w:rPr>
          <w:szCs w:val="24"/>
        </w:rPr>
        <w:t xml:space="preserve">. </w:t>
      </w:r>
      <w:r w:rsidR="00D556AF" w:rsidRPr="00BD2F5C">
        <w:rPr>
          <w:b/>
          <w:szCs w:val="24"/>
        </w:rPr>
        <w:t xml:space="preserve">GLME model of decisions to pursue rewards, Experiment </w:t>
      </w:r>
      <w:r w:rsidR="00DF0AC3">
        <w:rPr>
          <w:b/>
          <w:szCs w:val="24"/>
        </w:rPr>
        <w:t>3</w:t>
      </w:r>
      <w:r w:rsidR="00D556AF" w:rsidRPr="00BD2F5C">
        <w:rPr>
          <w:b/>
          <w:szCs w:val="24"/>
        </w:rPr>
        <w:t xml:space="preserve"> (value of points unknown).</w:t>
      </w:r>
    </w:p>
    <w:p w14:paraId="2DED4BF0" w14:textId="77777777" w:rsidR="00D556AF" w:rsidRPr="00BD2F5C" w:rsidRDefault="00D556AF" w:rsidP="00D556AF">
      <w:pPr>
        <w:spacing w:line="276" w:lineRule="auto"/>
        <w:jc w:val="both"/>
        <w:rPr>
          <w:szCs w:val="24"/>
        </w:rPr>
      </w:pPr>
    </w:p>
    <w:tbl>
      <w:tblPr>
        <w:tblStyle w:val="ListTable41"/>
        <w:tblW w:w="0" w:type="auto"/>
        <w:tblLook w:val="04A0" w:firstRow="1" w:lastRow="0" w:firstColumn="1" w:lastColumn="0" w:noHBand="0" w:noVBand="1"/>
      </w:tblPr>
      <w:tblGrid>
        <w:gridCol w:w="2179"/>
        <w:gridCol w:w="2180"/>
        <w:gridCol w:w="2126"/>
        <w:gridCol w:w="2145"/>
      </w:tblGrid>
      <w:tr w:rsidR="00D556AF" w:rsidRPr="00BD2F5C" w14:paraId="48BE176B" w14:textId="77777777" w:rsidTr="00B30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0386EF83" w14:textId="77777777" w:rsidR="00D556AF" w:rsidRPr="00BD2F5C" w:rsidRDefault="00D556AF" w:rsidP="001E3FEE">
            <w:pPr>
              <w:spacing w:line="276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52" w:type="dxa"/>
          </w:tcPr>
          <w:p w14:paraId="6A9F2657" w14:textId="77777777" w:rsidR="00D556AF" w:rsidRPr="00BD2F5C" w:rsidRDefault="00D556AF" w:rsidP="001E3FE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Coefficient (SE)</w:t>
            </w:r>
          </w:p>
        </w:tc>
        <w:tc>
          <w:tcPr>
            <w:tcW w:w="2253" w:type="dxa"/>
          </w:tcPr>
          <w:p w14:paraId="768EC8D2" w14:textId="77777777" w:rsidR="00D556AF" w:rsidRPr="00BD2F5C" w:rsidRDefault="00D556AF" w:rsidP="001E3FE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T-stat</w:t>
            </w:r>
          </w:p>
        </w:tc>
        <w:tc>
          <w:tcPr>
            <w:tcW w:w="2253" w:type="dxa"/>
          </w:tcPr>
          <w:p w14:paraId="5EBB0BBC" w14:textId="77777777" w:rsidR="00D556AF" w:rsidRPr="00BD2F5C" w:rsidRDefault="00D556AF" w:rsidP="001E3FE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P-value</w:t>
            </w:r>
          </w:p>
        </w:tc>
      </w:tr>
      <w:tr w:rsidR="00D556AF" w:rsidRPr="00BD2F5C" w14:paraId="234E2F95" w14:textId="77777777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3F9541D5" w14:textId="77777777" w:rsidR="00D556AF" w:rsidRPr="00BD2F5C" w:rsidRDefault="00D556AF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Intercept</w:t>
            </w:r>
          </w:p>
        </w:tc>
        <w:tc>
          <w:tcPr>
            <w:tcW w:w="2252" w:type="dxa"/>
          </w:tcPr>
          <w:p w14:paraId="5C0B59AD" w14:textId="155AB3A3" w:rsidR="00D556AF" w:rsidRPr="00BD2F5C" w:rsidRDefault="00D556AF" w:rsidP="0046795F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0.</w:t>
            </w:r>
            <w:r w:rsidR="004C6A5D">
              <w:rPr>
                <w:rFonts w:ascii="Times New Roman" w:hAnsi="Times New Roman" w:cs="Times New Roman"/>
                <w:szCs w:val="24"/>
              </w:rPr>
              <w:t>45</w:t>
            </w:r>
            <w:r w:rsidR="00A62EA6" w:rsidRPr="00BD2F5C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BD2F5C">
              <w:rPr>
                <w:rFonts w:ascii="Times New Roman" w:hAnsi="Times New Roman" w:cs="Times New Roman"/>
                <w:szCs w:val="24"/>
              </w:rPr>
              <w:t>(0.3</w:t>
            </w:r>
            <w:r w:rsidR="004C6A5D">
              <w:rPr>
                <w:rFonts w:ascii="Times New Roman" w:hAnsi="Times New Roman" w:cs="Times New Roman"/>
                <w:szCs w:val="24"/>
              </w:rPr>
              <w:t>5</w:t>
            </w:r>
            <w:r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3A7C1EC2" w14:textId="42D187A0" w:rsidR="00D556AF" w:rsidRPr="00BD2F5C" w:rsidRDefault="00D556AF" w:rsidP="0046795F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1.</w:t>
            </w:r>
            <w:r w:rsidR="004C6A5D">
              <w:rPr>
                <w:rFonts w:ascii="Times New Roman" w:hAnsi="Times New Roman" w:cs="Times New Roman"/>
                <w:szCs w:val="24"/>
              </w:rPr>
              <w:t>29</w:t>
            </w:r>
          </w:p>
        </w:tc>
        <w:tc>
          <w:tcPr>
            <w:tcW w:w="2253" w:type="dxa"/>
          </w:tcPr>
          <w:p w14:paraId="46B4DB4F" w14:textId="316D9F8A" w:rsidR="00D556AF" w:rsidRPr="00BD2F5C" w:rsidRDefault="00D556AF" w:rsidP="0046795F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0.</w:t>
            </w:r>
            <w:r w:rsidR="0044044B">
              <w:rPr>
                <w:rFonts w:ascii="Times New Roman" w:hAnsi="Times New Roman" w:cs="Times New Roman"/>
                <w:szCs w:val="24"/>
              </w:rPr>
              <w:t>20</w:t>
            </w:r>
          </w:p>
        </w:tc>
      </w:tr>
      <w:tr w:rsidR="00D556AF" w:rsidRPr="00BD2F5C" w14:paraId="002C74B2" w14:textId="77777777" w:rsidTr="00B30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09841E5B" w14:textId="77777777" w:rsidR="00D556AF" w:rsidRPr="00BD2F5C" w:rsidRDefault="00D556AF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Trial</w:t>
            </w:r>
          </w:p>
        </w:tc>
        <w:tc>
          <w:tcPr>
            <w:tcW w:w="2252" w:type="dxa"/>
          </w:tcPr>
          <w:p w14:paraId="2C8D3784" w14:textId="28C0C9D5" w:rsidR="00D556AF" w:rsidRPr="00BD2F5C" w:rsidRDefault="00D556AF" w:rsidP="0046795F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</w:t>
            </w:r>
            <w:r w:rsidR="00DB4F9A">
              <w:rPr>
                <w:rFonts w:ascii="Times New Roman" w:hAnsi="Times New Roman" w:cs="Times New Roman"/>
                <w:szCs w:val="24"/>
              </w:rPr>
              <w:t>0</w:t>
            </w:r>
            <w:r w:rsidRPr="00BD2F5C">
              <w:rPr>
                <w:rFonts w:ascii="Times New Roman" w:hAnsi="Times New Roman" w:cs="Times New Roman"/>
                <w:szCs w:val="24"/>
              </w:rPr>
              <w:t>.</w:t>
            </w:r>
            <w:r w:rsidR="003F76C1">
              <w:rPr>
                <w:rFonts w:ascii="Times New Roman" w:hAnsi="Times New Roman" w:cs="Times New Roman"/>
                <w:szCs w:val="24"/>
              </w:rPr>
              <w:t>7</w:t>
            </w:r>
            <w:r w:rsidR="00DB4F9A">
              <w:rPr>
                <w:rFonts w:ascii="Times New Roman" w:hAnsi="Times New Roman" w:cs="Times New Roman"/>
                <w:szCs w:val="24"/>
              </w:rPr>
              <w:t>3</w:t>
            </w:r>
            <w:r w:rsidRPr="00BD2F5C">
              <w:rPr>
                <w:rFonts w:ascii="Times New Roman" w:hAnsi="Times New Roman" w:cs="Times New Roman"/>
                <w:szCs w:val="24"/>
              </w:rPr>
              <w:t>(0.</w:t>
            </w:r>
            <w:r w:rsidR="004210A8">
              <w:rPr>
                <w:rFonts w:ascii="Times New Roman" w:hAnsi="Times New Roman" w:cs="Times New Roman"/>
                <w:szCs w:val="24"/>
              </w:rPr>
              <w:t>13</w:t>
            </w:r>
            <w:r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40978E1B" w14:textId="49922045" w:rsidR="00D556AF" w:rsidRPr="00BD2F5C" w:rsidRDefault="00D556AF" w:rsidP="0046795F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</w:t>
            </w:r>
            <w:r w:rsidR="0046795F">
              <w:rPr>
                <w:rFonts w:ascii="Times New Roman" w:hAnsi="Times New Roman" w:cs="Times New Roman"/>
                <w:szCs w:val="24"/>
              </w:rPr>
              <w:t>9.77</w:t>
            </w:r>
          </w:p>
        </w:tc>
        <w:tc>
          <w:tcPr>
            <w:tcW w:w="2253" w:type="dxa"/>
          </w:tcPr>
          <w:p w14:paraId="113382C5" w14:textId="77777777" w:rsidR="00D556AF" w:rsidRPr="00BD2F5C" w:rsidRDefault="00D556AF" w:rsidP="001E3FEE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D556AF" w:rsidRPr="00BD2F5C" w14:paraId="1511B524" w14:textId="77777777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44857BD3" w14:textId="77777777" w:rsidR="00D556AF" w:rsidRPr="00BD2F5C" w:rsidRDefault="00D556AF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Absolute reward</w:t>
            </w:r>
          </w:p>
        </w:tc>
        <w:tc>
          <w:tcPr>
            <w:tcW w:w="2252" w:type="dxa"/>
          </w:tcPr>
          <w:p w14:paraId="4FEC191B" w14:textId="6F30478E" w:rsidR="00D556AF" w:rsidRPr="00BD2F5C" w:rsidRDefault="00DB4F9A" w:rsidP="0046795F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.70</w:t>
            </w:r>
            <w:r w:rsidR="00D556AF" w:rsidRPr="00BD2F5C">
              <w:rPr>
                <w:rFonts w:ascii="Times New Roman" w:hAnsi="Times New Roman" w:cs="Times New Roman"/>
                <w:szCs w:val="24"/>
              </w:rPr>
              <w:t>(0.2</w:t>
            </w:r>
            <w:r w:rsidR="0046795F">
              <w:rPr>
                <w:rFonts w:ascii="Times New Roman" w:hAnsi="Times New Roman" w:cs="Times New Roman"/>
                <w:szCs w:val="24"/>
              </w:rPr>
              <w:t>2</w:t>
            </w:r>
            <w:r w:rsidR="00D556AF"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2F8C05AA" w14:textId="36B925D2" w:rsidR="00D556AF" w:rsidRPr="00BD2F5C" w:rsidRDefault="000E2DD7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.96</w:t>
            </w:r>
          </w:p>
        </w:tc>
        <w:tc>
          <w:tcPr>
            <w:tcW w:w="2253" w:type="dxa"/>
          </w:tcPr>
          <w:p w14:paraId="29C210F8" w14:textId="77777777" w:rsidR="00D556AF" w:rsidRPr="00BD2F5C" w:rsidRDefault="00D556AF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D556AF" w:rsidRPr="00BD2F5C" w14:paraId="75C542B7" w14:textId="77777777" w:rsidTr="00B30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635EDEA6" w14:textId="77777777" w:rsidR="00D556AF" w:rsidRPr="00BD2F5C" w:rsidRDefault="00D556AF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Rank</w:t>
            </w:r>
          </w:p>
        </w:tc>
        <w:tc>
          <w:tcPr>
            <w:tcW w:w="2252" w:type="dxa"/>
          </w:tcPr>
          <w:p w14:paraId="49906577" w14:textId="64601547" w:rsidR="00D556AF" w:rsidRPr="00BD2F5C" w:rsidRDefault="000A0B5E" w:rsidP="0046795F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.33</w:t>
            </w:r>
            <w:r w:rsidR="00D556AF" w:rsidRPr="00BD2F5C">
              <w:rPr>
                <w:rFonts w:ascii="Times New Roman" w:hAnsi="Times New Roman" w:cs="Times New Roman"/>
                <w:szCs w:val="24"/>
              </w:rPr>
              <w:t>(0.</w:t>
            </w:r>
            <w:r w:rsidR="00203B41">
              <w:rPr>
                <w:rFonts w:ascii="Times New Roman" w:hAnsi="Times New Roman" w:cs="Times New Roman"/>
                <w:szCs w:val="24"/>
              </w:rPr>
              <w:t>1</w:t>
            </w:r>
            <w:r w:rsidR="002E7F77">
              <w:rPr>
                <w:rFonts w:ascii="Times New Roman" w:hAnsi="Times New Roman" w:cs="Times New Roman"/>
                <w:szCs w:val="24"/>
              </w:rPr>
              <w:t>4</w:t>
            </w:r>
            <w:r w:rsidR="00D556AF"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439153EE" w14:textId="1B5FFB99" w:rsidR="00D556AF" w:rsidRPr="00BD2F5C" w:rsidRDefault="002E7F77" w:rsidP="0046795F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.40</w:t>
            </w:r>
          </w:p>
        </w:tc>
        <w:tc>
          <w:tcPr>
            <w:tcW w:w="2253" w:type="dxa"/>
          </w:tcPr>
          <w:p w14:paraId="394DB92A" w14:textId="77777777" w:rsidR="00D556AF" w:rsidRPr="00BD2F5C" w:rsidRDefault="00D556AF" w:rsidP="001E3FEE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  <w:tr w:rsidR="00D556AF" w:rsidRPr="00BD2F5C" w14:paraId="332FCFBF" w14:textId="77777777" w:rsidTr="00B30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2B9D6B1B" w14:textId="69D138D9" w:rsidR="00D556AF" w:rsidRPr="00BD2F5C" w:rsidRDefault="0046795F" w:rsidP="001E3FEE">
            <w:pPr>
              <w:spacing w:line="276" w:lineRule="auto"/>
              <w:jc w:val="both"/>
              <w:rPr>
                <w:rFonts w:ascii="Times New Roman" w:hAnsi="Times New Roman" w:cs="Times New Roman"/>
                <w:b w:val="0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Unfairness</w:t>
            </w:r>
          </w:p>
        </w:tc>
        <w:tc>
          <w:tcPr>
            <w:tcW w:w="2252" w:type="dxa"/>
          </w:tcPr>
          <w:p w14:paraId="5122B1C4" w14:textId="2AC552A0" w:rsidR="00D556AF" w:rsidRPr="00BD2F5C" w:rsidRDefault="00D556AF" w:rsidP="0046795F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0.</w:t>
            </w:r>
            <w:r w:rsidR="003F76C1">
              <w:rPr>
                <w:rFonts w:ascii="Times New Roman" w:hAnsi="Times New Roman" w:cs="Times New Roman"/>
                <w:szCs w:val="24"/>
              </w:rPr>
              <w:t>41</w:t>
            </w:r>
            <w:r w:rsidRPr="00BD2F5C">
              <w:rPr>
                <w:rFonts w:ascii="Times New Roman" w:hAnsi="Times New Roman" w:cs="Times New Roman"/>
                <w:szCs w:val="24"/>
              </w:rPr>
              <w:t xml:space="preserve"> (0.</w:t>
            </w:r>
            <w:r w:rsidR="000A0B5E">
              <w:rPr>
                <w:rFonts w:ascii="Times New Roman" w:hAnsi="Times New Roman" w:cs="Times New Roman"/>
                <w:szCs w:val="24"/>
              </w:rPr>
              <w:t>09</w:t>
            </w:r>
            <w:r w:rsidRPr="00BD2F5C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2253" w:type="dxa"/>
          </w:tcPr>
          <w:p w14:paraId="3B0A8691" w14:textId="1DA7D97B" w:rsidR="00D556AF" w:rsidRPr="00BD2F5C" w:rsidRDefault="00D556AF" w:rsidP="0046795F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-4.</w:t>
            </w:r>
            <w:r w:rsidR="006B5CF8">
              <w:rPr>
                <w:rFonts w:ascii="Times New Roman" w:hAnsi="Times New Roman" w:cs="Times New Roman"/>
                <w:szCs w:val="24"/>
              </w:rPr>
              <w:t>40</w:t>
            </w:r>
          </w:p>
        </w:tc>
        <w:tc>
          <w:tcPr>
            <w:tcW w:w="2253" w:type="dxa"/>
          </w:tcPr>
          <w:p w14:paraId="1DD944C4" w14:textId="77777777" w:rsidR="00D556AF" w:rsidRPr="00BD2F5C" w:rsidRDefault="00D556AF" w:rsidP="001E3FE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BD2F5C">
              <w:rPr>
                <w:rFonts w:ascii="Times New Roman" w:hAnsi="Times New Roman" w:cs="Times New Roman"/>
                <w:szCs w:val="24"/>
              </w:rPr>
              <w:t>&lt; 0.0001</w:t>
            </w:r>
          </w:p>
        </w:tc>
      </w:tr>
    </w:tbl>
    <w:p w14:paraId="47184BC5" w14:textId="1B6F2634" w:rsidR="00D556AF" w:rsidRPr="00BD2F5C" w:rsidRDefault="00D556AF" w:rsidP="00C82230">
      <w:pPr>
        <w:rPr>
          <w:i/>
          <w:iCs/>
          <w:szCs w:val="24"/>
        </w:rPr>
      </w:pPr>
    </w:p>
    <w:p w14:paraId="1262FC79" w14:textId="77777777" w:rsidR="00B9440A" w:rsidRPr="00393BFD" w:rsidRDefault="00B9440A" w:rsidP="000E5462">
      <w:pPr>
        <w:pStyle w:val="SMcaption"/>
        <w:rPr>
          <w:sz w:val="22"/>
          <w:szCs w:val="22"/>
        </w:rPr>
      </w:pPr>
    </w:p>
    <w:sectPr w:rsidR="00B9440A" w:rsidRPr="00393BFD" w:rsidSect="00F125EE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76BD3A" w14:textId="77777777" w:rsidR="00683894" w:rsidRDefault="00683894">
      <w:r>
        <w:separator/>
      </w:r>
    </w:p>
  </w:endnote>
  <w:endnote w:type="continuationSeparator" w:id="0">
    <w:p w14:paraId="375ED684" w14:textId="77777777" w:rsidR="00683894" w:rsidRDefault="00683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96907" w14:textId="5D2A0407" w:rsidR="001E3FEE" w:rsidRDefault="001E3FEE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70926">
      <w:rPr>
        <w:noProof/>
      </w:rPr>
      <w:t>1</w:t>
    </w:r>
    <w:r>
      <w:fldChar w:fldCharType="end"/>
    </w:r>
  </w:p>
  <w:p w14:paraId="180EEFF6" w14:textId="77777777" w:rsidR="001E3FEE" w:rsidRDefault="001E3F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4B5E0" w14:textId="77777777" w:rsidR="00683894" w:rsidRDefault="00683894">
      <w:r>
        <w:separator/>
      </w:r>
    </w:p>
  </w:footnote>
  <w:footnote w:type="continuationSeparator" w:id="0">
    <w:p w14:paraId="45262DDA" w14:textId="77777777" w:rsidR="00683894" w:rsidRDefault="00683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40DC9" w14:textId="77777777" w:rsidR="001E3FEE" w:rsidRPr="005001AC" w:rsidRDefault="001E3FEE" w:rsidP="005001AC">
    <w:pPr>
      <w:jc w:val="right"/>
      <w:rPr>
        <w:sz w:val="20"/>
      </w:rPr>
    </w:pPr>
  </w:p>
  <w:p w14:paraId="0091C365" w14:textId="77777777" w:rsidR="001E3FEE" w:rsidRDefault="001E3FE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10F80"/>
    <w:multiLevelType w:val="hybridMultilevel"/>
    <w:tmpl w:val="C220C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8D4926"/>
    <w:multiLevelType w:val="hybridMultilevel"/>
    <w:tmpl w:val="18028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hideSpellingErrors/>
  <w:hideGrammaticalError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NDA2NjUyNTS0NLBQ0lEKTi0uzszPAykwrgUA4go43SwAAAA="/>
  </w:docVars>
  <w:rsids>
    <w:rsidRoot w:val="002C030F"/>
    <w:rsid w:val="00015F74"/>
    <w:rsid w:val="00017C53"/>
    <w:rsid w:val="00026013"/>
    <w:rsid w:val="00030840"/>
    <w:rsid w:val="00034620"/>
    <w:rsid w:val="00037A16"/>
    <w:rsid w:val="0004524E"/>
    <w:rsid w:val="00050A82"/>
    <w:rsid w:val="00065EBD"/>
    <w:rsid w:val="000735A1"/>
    <w:rsid w:val="00083B44"/>
    <w:rsid w:val="000850DC"/>
    <w:rsid w:val="00095B65"/>
    <w:rsid w:val="000A0B5E"/>
    <w:rsid w:val="000C2771"/>
    <w:rsid w:val="000E2DD7"/>
    <w:rsid w:val="000E5462"/>
    <w:rsid w:val="000F0DCE"/>
    <w:rsid w:val="00112C5B"/>
    <w:rsid w:val="00114193"/>
    <w:rsid w:val="00115A38"/>
    <w:rsid w:val="0011687B"/>
    <w:rsid w:val="00124F82"/>
    <w:rsid w:val="00152E82"/>
    <w:rsid w:val="0016337A"/>
    <w:rsid w:val="00164269"/>
    <w:rsid w:val="00174799"/>
    <w:rsid w:val="0018258B"/>
    <w:rsid w:val="00183EA7"/>
    <w:rsid w:val="001A1BDE"/>
    <w:rsid w:val="001A1F7A"/>
    <w:rsid w:val="001C0520"/>
    <w:rsid w:val="001C0975"/>
    <w:rsid w:val="001E3FEE"/>
    <w:rsid w:val="001F0876"/>
    <w:rsid w:val="001F167C"/>
    <w:rsid w:val="001F23E3"/>
    <w:rsid w:val="001F5E91"/>
    <w:rsid w:val="00203B41"/>
    <w:rsid w:val="002077B9"/>
    <w:rsid w:val="002259DE"/>
    <w:rsid w:val="00262D72"/>
    <w:rsid w:val="002733CE"/>
    <w:rsid w:val="00294FBB"/>
    <w:rsid w:val="002A19DE"/>
    <w:rsid w:val="002A6294"/>
    <w:rsid w:val="002C030F"/>
    <w:rsid w:val="002D211A"/>
    <w:rsid w:val="002E7F77"/>
    <w:rsid w:val="00322D12"/>
    <w:rsid w:val="00325D90"/>
    <w:rsid w:val="00331D75"/>
    <w:rsid w:val="00355362"/>
    <w:rsid w:val="00363E44"/>
    <w:rsid w:val="00387114"/>
    <w:rsid w:val="00393BFD"/>
    <w:rsid w:val="00395E86"/>
    <w:rsid w:val="003A2FD8"/>
    <w:rsid w:val="003B40E6"/>
    <w:rsid w:val="003F6E14"/>
    <w:rsid w:val="003F76C1"/>
    <w:rsid w:val="00405336"/>
    <w:rsid w:val="004148D7"/>
    <w:rsid w:val="004210A8"/>
    <w:rsid w:val="004276C6"/>
    <w:rsid w:val="0044044B"/>
    <w:rsid w:val="004571D5"/>
    <w:rsid w:val="00461D81"/>
    <w:rsid w:val="0046356B"/>
    <w:rsid w:val="0046795F"/>
    <w:rsid w:val="00477182"/>
    <w:rsid w:val="004779CB"/>
    <w:rsid w:val="004A159F"/>
    <w:rsid w:val="004A3316"/>
    <w:rsid w:val="004A4D55"/>
    <w:rsid w:val="004B2F21"/>
    <w:rsid w:val="004C6A5D"/>
    <w:rsid w:val="004E42D8"/>
    <w:rsid w:val="004E7BA2"/>
    <w:rsid w:val="004F7EDF"/>
    <w:rsid w:val="005001AC"/>
    <w:rsid w:val="00527D71"/>
    <w:rsid w:val="00532FDD"/>
    <w:rsid w:val="00535E62"/>
    <w:rsid w:val="005607DD"/>
    <w:rsid w:val="005A444D"/>
    <w:rsid w:val="005A558C"/>
    <w:rsid w:val="005E28F8"/>
    <w:rsid w:val="005E576F"/>
    <w:rsid w:val="005E6513"/>
    <w:rsid w:val="006140DF"/>
    <w:rsid w:val="00627F22"/>
    <w:rsid w:val="00651114"/>
    <w:rsid w:val="00655030"/>
    <w:rsid w:val="0065772A"/>
    <w:rsid w:val="00661ED4"/>
    <w:rsid w:val="00670299"/>
    <w:rsid w:val="00683894"/>
    <w:rsid w:val="00684098"/>
    <w:rsid w:val="00691985"/>
    <w:rsid w:val="006A1B64"/>
    <w:rsid w:val="006B3828"/>
    <w:rsid w:val="006B5CF8"/>
    <w:rsid w:val="006E2502"/>
    <w:rsid w:val="006E3E68"/>
    <w:rsid w:val="006F431F"/>
    <w:rsid w:val="007108F5"/>
    <w:rsid w:val="00713E5B"/>
    <w:rsid w:val="007402FC"/>
    <w:rsid w:val="007411A1"/>
    <w:rsid w:val="00753F9E"/>
    <w:rsid w:val="007570F4"/>
    <w:rsid w:val="00780634"/>
    <w:rsid w:val="007826B8"/>
    <w:rsid w:val="007B1372"/>
    <w:rsid w:val="007B5946"/>
    <w:rsid w:val="00807D35"/>
    <w:rsid w:val="00814E30"/>
    <w:rsid w:val="008169F4"/>
    <w:rsid w:val="00820484"/>
    <w:rsid w:val="00824DF3"/>
    <w:rsid w:val="00871293"/>
    <w:rsid w:val="00885C9B"/>
    <w:rsid w:val="008B4AFB"/>
    <w:rsid w:val="008D5D2A"/>
    <w:rsid w:val="008F3898"/>
    <w:rsid w:val="00914B63"/>
    <w:rsid w:val="009258B8"/>
    <w:rsid w:val="009354F3"/>
    <w:rsid w:val="00935B2B"/>
    <w:rsid w:val="00943C3C"/>
    <w:rsid w:val="009447DC"/>
    <w:rsid w:val="00955AA6"/>
    <w:rsid w:val="00961BA5"/>
    <w:rsid w:val="00967851"/>
    <w:rsid w:val="009743A9"/>
    <w:rsid w:val="00975498"/>
    <w:rsid w:val="00975C12"/>
    <w:rsid w:val="009A5287"/>
    <w:rsid w:val="009A670E"/>
    <w:rsid w:val="009B2AC5"/>
    <w:rsid w:val="009B7984"/>
    <w:rsid w:val="009F4BED"/>
    <w:rsid w:val="009F7D93"/>
    <w:rsid w:val="00A3403B"/>
    <w:rsid w:val="00A51A12"/>
    <w:rsid w:val="00A627D4"/>
    <w:rsid w:val="00A62EA6"/>
    <w:rsid w:val="00A74DA2"/>
    <w:rsid w:val="00A77FA1"/>
    <w:rsid w:val="00AC15B4"/>
    <w:rsid w:val="00AD499C"/>
    <w:rsid w:val="00B3084F"/>
    <w:rsid w:val="00B36869"/>
    <w:rsid w:val="00B42F9C"/>
    <w:rsid w:val="00B42FC2"/>
    <w:rsid w:val="00B43B31"/>
    <w:rsid w:val="00B47CFA"/>
    <w:rsid w:val="00B57F00"/>
    <w:rsid w:val="00B70926"/>
    <w:rsid w:val="00B74E96"/>
    <w:rsid w:val="00B77B2A"/>
    <w:rsid w:val="00B82C22"/>
    <w:rsid w:val="00B8723B"/>
    <w:rsid w:val="00B93DBA"/>
    <w:rsid w:val="00B9440A"/>
    <w:rsid w:val="00BA27EF"/>
    <w:rsid w:val="00BB2D2A"/>
    <w:rsid w:val="00BD58CF"/>
    <w:rsid w:val="00C04CC1"/>
    <w:rsid w:val="00C50C6D"/>
    <w:rsid w:val="00C600D9"/>
    <w:rsid w:val="00C82230"/>
    <w:rsid w:val="00CC1384"/>
    <w:rsid w:val="00CC5F1F"/>
    <w:rsid w:val="00CD3720"/>
    <w:rsid w:val="00CF1848"/>
    <w:rsid w:val="00CF5C2F"/>
    <w:rsid w:val="00D04BCF"/>
    <w:rsid w:val="00D143D9"/>
    <w:rsid w:val="00D269AB"/>
    <w:rsid w:val="00D346C2"/>
    <w:rsid w:val="00D556AF"/>
    <w:rsid w:val="00D93BE8"/>
    <w:rsid w:val="00DA2CA4"/>
    <w:rsid w:val="00DA6DCF"/>
    <w:rsid w:val="00DB4F9A"/>
    <w:rsid w:val="00DC5E9F"/>
    <w:rsid w:val="00DD421A"/>
    <w:rsid w:val="00DE0A57"/>
    <w:rsid w:val="00DF0AC3"/>
    <w:rsid w:val="00DF2120"/>
    <w:rsid w:val="00E257C8"/>
    <w:rsid w:val="00E37047"/>
    <w:rsid w:val="00E410FE"/>
    <w:rsid w:val="00E60D0F"/>
    <w:rsid w:val="00E747A1"/>
    <w:rsid w:val="00E9773B"/>
    <w:rsid w:val="00EA596B"/>
    <w:rsid w:val="00EC13A3"/>
    <w:rsid w:val="00EC424E"/>
    <w:rsid w:val="00EC7C85"/>
    <w:rsid w:val="00ED4BA8"/>
    <w:rsid w:val="00F125EE"/>
    <w:rsid w:val="00F12E98"/>
    <w:rsid w:val="00F15345"/>
    <w:rsid w:val="00F22029"/>
    <w:rsid w:val="00F24FB7"/>
    <w:rsid w:val="00F25430"/>
    <w:rsid w:val="00F630EA"/>
    <w:rsid w:val="00F6505D"/>
    <w:rsid w:val="00F7007E"/>
    <w:rsid w:val="00F70200"/>
    <w:rsid w:val="00F73193"/>
    <w:rsid w:val="00F74F95"/>
    <w:rsid w:val="00F80705"/>
    <w:rsid w:val="00F9111D"/>
    <w:rsid w:val="00F937A9"/>
    <w:rsid w:val="00FA1481"/>
    <w:rsid w:val="00FF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7D1EA8"/>
  <w15:docId w15:val="{9B32CC9C-85D5-4049-807C-D7DB408A1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30EA"/>
    <w:rPr>
      <w:sz w:val="24"/>
    </w:rPr>
  </w:style>
  <w:style w:type="paragraph" w:styleId="Heading1">
    <w:name w:val="heading 1"/>
    <w:basedOn w:val="Normal"/>
    <w:next w:val="Normal"/>
    <w:link w:val="Heading1Char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Heading4">
    <w:name w:val="heading 4"/>
    <w:basedOn w:val="Normal"/>
    <w:next w:val="Normal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Heading5">
    <w:name w:val="heading 5"/>
    <w:basedOn w:val="Normal"/>
    <w:next w:val="Normal"/>
    <w:link w:val="Heading5Char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rsid w:val="00477182"/>
  </w:style>
  <w:style w:type="character" w:customStyle="1" w:styleId="Heading1Char">
    <w:name w:val="Heading 1 Char"/>
    <w:basedOn w:val="DefaultParagraphFont"/>
    <w:link w:val="Heading1"/>
    <w:semiHidden/>
    <w:rsid w:val="00FF04E3"/>
    <w:rPr>
      <w:b/>
      <w:bCs/>
      <w:kern w:val="32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FF04E3"/>
    <w:rPr>
      <w:rFonts w:ascii="Calibri" w:hAnsi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Heading1"/>
    <w:qFormat/>
    <w:rsid w:val="00F74F95"/>
  </w:style>
  <w:style w:type="paragraph" w:customStyle="1" w:styleId="SMSubheading">
    <w:name w:val="SM Subheading"/>
    <w:basedOn w:val="Normal"/>
    <w:qFormat/>
    <w:rsid w:val="00B9440A"/>
    <w:rPr>
      <w:u w:val="words"/>
    </w:rPr>
  </w:style>
  <w:style w:type="paragraph" w:customStyle="1" w:styleId="SMText">
    <w:name w:val="SM Text"/>
    <w:basedOn w:val="Normal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BalloonText">
    <w:name w:val="Balloon Text"/>
    <w:basedOn w:val="Normal"/>
    <w:link w:val="BalloonTextChar"/>
    <w:semiHidden/>
    <w:rsid w:val="004053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F04E3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rsid w:val="00405336"/>
  </w:style>
  <w:style w:type="paragraph" w:styleId="BlockText">
    <w:name w:val="Block Text"/>
    <w:basedOn w:val="Normal"/>
    <w:semiHidden/>
    <w:rsid w:val="00405336"/>
    <w:pPr>
      <w:spacing w:after="120"/>
      <w:ind w:left="1440" w:right="1440"/>
    </w:pPr>
  </w:style>
  <w:style w:type="paragraph" w:styleId="BodyText">
    <w:name w:val="Body Text"/>
    <w:basedOn w:val="Normal"/>
    <w:link w:val="BodyTextChar"/>
    <w:semiHidden/>
    <w:rsid w:val="00405336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F04E3"/>
    <w:rPr>
      <w:sz w:val="24"/>
    </w:rPr>
  </w:style>
  <w:style w:type="paragraph" w:styleId="BodyText2">
    <w:name w:val="Body Text 2"/>
    <w:basedOn w:val="Normal"/>
    <w:link w:val="BodyText2Char"/>
    <w:semiHidden/>
    <w:rsid w:val="0040533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F04E3"/>
    <w:rPr>
      <w:sz w:val="24"/>
    </w:rPr>
  </w:style>
  <w:style w:type="paragraph" w:styleId="BodyText3">
    <w:name w:val="Body Text 3"/>
    <w:basedOn w:val="Normal"/>
    <w:link w:val="BodyText3Char"/>
    <w:semiHidden/>
    <w:rsid w:val="0040533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F04E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40533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F04E3"/>
    <w:rPr>
      <w:sz w:val="24"/>
    </w:rPr>
  </w:style>
  <w:style w:type="paragraph" w:styleId="BodyTextIndent">
    <w:name w:val="Body Text Indent"/>
    <w:basedOn w:val="Normal"/>
    <w:link w:val="BodyTextIndentChar"/>
    <w:semiHidden/>
    <w:rsid w:val="0040533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FF04E3"/>
    <w:rPr>
      <w:sz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0533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F04E3"/>
    <w:rPr>
      <w:sz w:val="24"/>
    </w:rPr>
  </w:style>
  <w:style w:type="paragraph" w:styleId="BodyTextIndent2">
    <w:name w:val="Body Text Indent 2"/>
    <w:basedOn w:val="Normal"/>
    <w:link w:val="BodyTextIndent2Char"/>
    <w:semiHidden/>
    <w:rsid w:val="0040533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F04E3"/>
    <w:rPr>
      <w:sz w:val="24"/>
    </w:rPr>
  </w:style>
  <w:style w:type="paragraph" w:styleId="BodyTextIndent3">
    <w:name w:val="Body Text Indent 3"/>
    <w:basedOn w:val="Normal"/>
    <w:link w:val="BodyTextIndent3Char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F04E3"/>
    <w:rPr>
      <w:sz w:val="16"/>
      <w:szCs w:val="16"/>
    </w:rPr>
  </w:style>
  <w:style w:type="paragraph" w:styleId="Caption">
    <w:name w:val="caption"/>
    <w:basedOn w:val="Normal"/>
    <w:next w:val="Normal"/>
    <w:semiHidden/>
    <w:qFormat/>
    <w:rsid w:val="00405336"/>
    <w:rPr>
      <w:b/>
      <w:bCs/>
      <w:sz w:val="20"/>
    </w:rPr>
  </w:style>
  <w:style w:type="paragraph" w:styleId="Closing">
    <w:name w:val="Closing"/>
    <w:basedOn w:val="Normal"/>
    <w:link w:val="ClosingChar"/>
    <w:semiHidden/>
    <w:rsid w:val="00405336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FF04E3"/>
    <w:rPr>
      <w:sz w:val="24"/>
    </w:rPr>
  </w:style>
  <w:style w:type="paragraph" w:styleId="CommentText">
    <w:name w:val="annotation text"/>
    <w:basedOn w:val="Normal"/>
    <w:link w:val="CommentTextChar"/>
    <w:semiHidden/>
    <w:rsid w:val="0040533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04E3"/>
  </w:style>
  <w:style w:type="paragraph" w:styleId="CommentSubject">
    <w:name w:val="annotation subject"/>
    <w:basedOn w:val="CommentText"/>
    <w:next w:val="CommentText"/>
    <w:link w:val="CommentSubjectChar"/>
    <w:semiHidden/>
    <w:rsid w:val="004053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04E3"/>
    <w:rPr>
      <w:b/>
      <w:bCs/>
    </w:rPr>
  </w:style>
  <w:style w:type="paragraph" w:styleId="Date">
    <w:name w:val="Date"/>
    <w:basedOn w:val="Normal"/>
    <w:next w:val="Normal"/>
    <w:link w:val="DateChar"/>
    <w:semiHidden/>
    <w:rsid w:val="00405336"/>
  </w:style>
  <w:style w:type="character" w:customStyle="1" w:styleId="DateChar">
    <w:name w:val="Date Char"/>
    <w:basedOn w:val="DefaultParagraphFont"/>
    <w:link w:val="Date"/>
    <w:semiHidden/>
    <w:rsid w:val="00FF04E3"/>
    <w:rPr>
      <w:sz w:val="24"/>
    </w:rPr>
  </w:style>
  <w:style w:type="paragraph" w:styleId="DocumentMap">
    <w:name w:val="Document Map"/>
    <w:basedOn w:val="Normal"/>
    <w:link w:val="DocumentMapChar"/>
    <w:semiHidden/>
    <w:rsid w:val="0040533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F04E3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rsid w:val="00405336"/>
  </w:style>
  <w:style w:type="character" w:customStyle="1" w:styleId="E-mailSignatureChar">
    <w:name w:val="E-mail Signature Char"/>
    <w:basedOn w:val="DefaultParagraphFont"/>
    <w:link w:val="E-mailSignature"/>
    <w:semiHidden/>
    <w:rsid w:val="00FF04E3"/>
    <w:rPr>
      <w:sz w:val="24"/>
    </w:rPr>
  </w:style>
  <w:style w:type="paragraph" w:styleId="EndnoteText">
    <w:name w:val="endnote text"/>
    <w:basedOn w:val="Normal"/>
    <w:link w:val="EndnoteTextChar"/>
    <w:semiHidden/>
    <w:rsid w:val="00405336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FF04E3"/>
  </w:style>
  <w:style w:type="paragraph" w:styleId="EnvelopeAddress">
    <w:name w:val="envelope address"/>
    <w:basedOn w:val="Normal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semiHidden/>
    <w:rsid w:val="00405336"/>
    <w:rPr>
      <w:rFonts w:ascii="Cambria" w:hAnsi="Cambria"/>
      <w:sz w:val="20"/>
    </w:rPr>
  </w:style>
  <w:style w:type="paragraph" w:styleId="Footer">
    <w:name w:val="footer"/>
    <w:basedOn w:val="Normal"/>
    <w:link w:val="FooterChar"/>
    <w:semiHidden/>
    <w:rsid w:val="004053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FF04E3"/>
    <w:rPr>
      <w:sz w:val="24"/>
    </w:rPr>
  </w:style>
  <w:style w:type="paragraph" w:styleId="FootnoteText">
    <w:name w:val="footnote text"/>
    <w:basedOn w:val="Normal"/>
    <w:link w:val="FootnoteTextChar"/>
    <w:semiHidden/>
    <w:rsid w:val="00405336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F04E3"/>
  </w:style>
  <w:style w:type="paragraph" w:styleId="Header">
    <w:name w:val="header"/>
    <w:basedOn w:val="Normal"/>
    <w:link w:val="HeaderChar"/>
    <w:semiHidden/>
    <w:rsid w:val="004053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FF04E3"/>
    <w:rPr>
      <w:sz w:val="24"/>
    </w:rPr>
  </w:style>
  <w:style w:type="paragraph" w:styleId="HTMLAddress">
    <w:name w:val="HTML Address"/>
    <w:basedOn w:val="Normal"/>
    <w:link w:val="HTMLAddressChar"/>
    <w:semiHidden/>
    <w:rsid w:val="00405336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F04E3"/>
    <w:rPr>
      <w:i/>
      <w:iCs/>
      <w:sz w:val="24"/>
    </w:rPr>
  </w:style>
  <w:style w:type="paragraph" w:styleId="HTMLPreformatted">
    <w:name w:val="HTML Preformatted"/>
    <w:basedOn w:val="Normal"/>
    <w:link w:val="HTMLPreformattedChar"/>
    <w:semiHidden/>
    <w:rsid w:val="00405336"/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F04E3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405336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05336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05336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05336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05336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05336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05336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05336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05336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05336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F04E3"/>
    <w:rPr>
      <w:b/>
      <w:bCs/>
      <w:i/>
      <w:iCs/>
      <w:color w:val="4F81BD"/>
      <w:sz w:val="24"/>
    </w:rPr>
  </w:style>
  <w:style w:type="paragraph" w:styleId="List">
    <w:name w:val="List"/>
    <w:basedOn w:val="Normal"/>
    <w:semiHidden/>
    <w:rsid w:val="00405336"/>
    <w:pPr>
      <w:ind w:left="360" w:hanging="360"/>
      <w:contextualSpacing/>
    </w:pPr>
  </w:style>
  <w:style w:type="paragraph" w:styleId="List2">
    <w:name w:val="List 2"/>
    <w:basedOn w:val="Normal"/>
    <w:semiHidden/>
    <w:rsid w:val="00405336"/>
    <w:pPr>
      <w:ind w:left="720" w:hanging="360"/>
      <w:contextualSpacing/>
    </w:pPr>
  </w:style>
  <w:style w:type="paragraph" w:styleId="List3">
    <w:name w:val="List 3"/>
    <w:basedOn w:val="Normal"/>
    <w:semiHidden/>
    <w:rsid w:val="00405336"/>
    <w:pPr>
      <w:ind w:left="1080" w:hanging="360"/>
      <w:contextualSpacing/>
    </w:pPr>
  </w:style>
  <w:style w:type="paragraph" w:styleId="List4">
    <w:name w:val="List 4"/>
    <w:basedOn w:val="Normal"/>
    <w:semiHidden/>
    <w:rsid w:val="00405336"/>
    <w:pPr>
      <w:ind w:left="1440" w:hanging="360"/>
      <w:contextualSpacing/>
    </w:pPr>
  </w:style>
  <w:style w:type="paragraph" w:styleId="List5">
    <w:name w:val="List 5"/>
    <w:basedOn w:val="Normal"/>
    <w:semiHidden/>
    <w:rsid w:val="00405336"/>
    <w:pPr>
      <w:ind w:left="1800" w:hanging="360"/>
      <w:contextualSpacing/>
    </w:pPr>
  </w:style>
  <w:style w:type="paragraph" w:styleId="ListBullet">
    <w:name w:val="List Bullet"/>
    <w:basedOn w:val="Normal"/>
    <w:semiHidden/>
    <w:rsid w:val="00405336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rsid w:val="00405336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rsid w:val="00405336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rsid w:val="00405336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rsid w:val="00405336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rsid w:val="00405336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rsid w:val="00405336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rsid w:val="00405336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rsid w:val="00405336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rsid w:val="00405336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rsid w:val="00405336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rsid w:val="00405336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rsid w:val="00405336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rsid w:val="00405336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rsid w:val="0040533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405336"/>
    <w:pPr>
      <w:ind w:left="720"/>
    </w:pPr>
  </w:style>
  <w:style w:type="paragraph" w:styleId="MacroText">
    <w:name w:val="macro"/>
    <w:link w:val="MacroTextChar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FF04E3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405336"/>
    <w:rPr>
      <w:sz w:val="24"/>
    </w:rPr>
  </w:style>
  <w:style w:type="paragraph" w:styleId="NormalWeb">
    <w:name w:val="Normal (Web)"/>
    <w:basedOn w:val="Normal"/>
    <w:uiPriority w:val="99"/>
    <w:semiHidden/>
    <w:rsid w:val="00405336"/>
    <w:rPr>
      <w:szCs w:val="24"/>
    </w:rPr>
  </w:style>
  <w:style w:type="paragraph" w:styleId="NormalIndent">
    <w:name w:val="Normal Indent"/>
    <w:basedOn w:val="Normal"/>
    <w:semiHidden/>
    <w:rsid w:val="00405336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405336"/>
  </w:style>
  <w:style w:type="character" w:customStyle="1" w:styleId="NoteHeadingChar">
    <w:name w:val="Note Heading Char"/>
    <w:basedOn w:val="DefaultParagraphFont"/>
    <w:link w:val="NoteHeading"/>
    <w:semiHidden/>
    <w:rsid w:val="00FF04E3"/>
    <w:rPr>
      <w:sz w:val="24"/>
    </w:rPr>
  </w:style>
  <w:style w:type="paragraph" w:styleId="PlainText">
    <w:name w:val="Plain Text"/>
    <w:basedOn w:val="Normal"/>
    <w:link w:val="PlainTextChar"/>
    <w:semiHidden/>
    <w:rsid w:val="00405336"/>
    <w:rPr>
      <w:rFonts w:ascii="Courier New" w:hAnsi="Courier New" w:cs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FF04E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405336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F04E3"/>
    <w:rPr>
      <w:i/>
      <w:iCs/>
      <w:color w:val="000000"/>
      <w:sz w:val="24"/>
    </w:rPr>
  </w:style>
  <w:style w:type="paragraph" w:styleId="Salutation">
    <w:name w:val="Salutation"/>
    <w:basedOn w:val="Normal"/>
    <w:next w:val="Normal"/>
    <w:link w:val="SalutationChar"/>
    <w:semiHidden/>
    <w:rsid w:val="00405336"/>
  </w:style>
  <w:style w:type="character" w:customStyle="1" w:styleId="SalutationChar">
    <w:name w:val="Salutation Char"/>
    <w:basedOn w:val="DefaultParagraphFont"/>
    <w:link w:val="Salutation"/>
    <w:semiHidden/>
    <w:rsid w:val="00FF04E3"/>
    <w:rPr>
      <w:sz w:val="24"/>
    </w:rPr>
  </w:style>
  <w:style w:type="paragraph" w:styleId="Signature">
    <w:name w:val="Signature"/>
    <w:basedOn w:val="Normal"/>
    <w:link w:val="SignatureChar"/>
    <w:semiHidden/>
    <w:rsid w:val="00405336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FF04E3"/>
    <w:rPr>
      <w:sz w:val="24"/>
    </w:rPr>
  </w:style>
  <w:style w:type="paragraph" w:styleId="Subtitle">
    <w:name w:val="Subtitle"/>
    <w:basedOn w:val="Normal"/>
    <w:next w:val="Normal"/>
    <w:link w:val="SubtitleChar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FF04E3"/>
    <w:rPr>
      <w:rFonts w:ascii="Cambria" w:hAnsi="Cambria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405336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05336"/>
  </w:style>
  <w:style w:type="paragraph" w:styleId="Title">
    <w:name w:val="Title"/>
    <w:basedOn w:val="Normal"/>
    <w:next w:val="Normal"/>
    <w:link w:val="TitleChar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Normal"/>
    <w:next w:val="Normal"/>
    <w:autoRedefine/>
    <w:semiHidden/>
    <w:rsid w:val="00405336"/>
  </w:style>
  <w:style w:type="paragraph" w:styleId="TOC2">
    <w:name w:val="toc 2"/>
    <w:basedOn w:val="Normal"/>
    <w:next w:val="Normal"/>
    <w:autoRedefine/>
    <w:semiHidden/>
    <w:rsid w:val="00405336"/>
    <w:pPr>
      <w:ind w:left="240"/>
    </w:pPr>
  </w:style>
  <w:style w:type="paragraph" w:styleId="TOC3">
    <w:name w:val="toc 3"/>
    <w:basedOn w:val="Normal"/>
    <w:next w:val="Normal"/>
    <w:autoRedefine/>
    <w:semiHidden/>
    <w:rsid w:val="00405336"/>
    <w:pPr>
      <w:ind w:left="480"/>
    </w:pPr>
  </w:style>
  <w:style w:type="paragraph" w:styleId="TOC4">
    <w:name w:val="toc 4"/>
    <w:basedOn w:val="Normal"/>
    <w:next w:val="Normal"/>
    <w:autoRedefine/>
    <w:semiHidden/>
    <w:rsid w:val="00405336"/>
    <w:pPr>
      <w:ind w:left="720"/>
    </w:pPr>
  </w:style>
  <w:style w:type="paragraph" w:styleId="TOC5">
    <w:name w:val="toc 5"/>
    <w:basedOn w:val="Normal"/>
    <w:next w:val="Normal"/>
    <w:autoRedefine/>
    <w:semiHidden/>
    <w:rsid w:val="00405336"/>
    <w:pPr>
      <w:ind w:left="960"/>
    </w:pPr>
  </w:style>
  <w:style w:type="paragraph" w:styleId="TOC6">
    <w:name w:val="toc 6"/>
    <w:basedOn w:val="Normal"/>
    <w:next w:val="Normal"/>
    <w:autoRedefine/>
    <w:semiHidden/>
    <w:rsid w:val="00405336"/>
    <w:pPr>
      <w:ind w:left="1200"/>
    </w:pPr>
  </w:style>
  <w:style w:type="paragraph" w:styleId="TOC7">
    <w:name w:val="toc 7"/>
    <w:basedOn w:val="Normal"/>
    <w:next w:val="Normal"/>
    <w:autoRedefine/>
    <w:semiHidden/>
    <w:rsid w:val="00405336"/>
    <w:pPr>
      <w:ind w:left="1440"/>
    </w:pPr>
  </w:style>
  <w:style w:type="paragraph" w:styleId="TOC8">
    <w:name w:val="toc 8"/>
    <w:basedOn w:val="Normal"/>
    <w:next w:val="Normal"/>
    <w:autoRedefine/>
    <w:semiHidden/>
    <w:rsid w:val="00405336"/>
    <w:pPr>
      <w:ind w:left="1680"/>
    </w:pPr>
  </w:style>
  <w:style w:type="paragraph" w:styleId="TOC9">
    <w:name w:val="toc 9"/>
    <w:basedOn w:val="Normal"/>
    <w:next w:val="Normal"/>
    <w:autoRedefine/>
    <w:semiHidden/>
    <w:rsid w:val="00405336"/>
    <w:pPr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Hyperlink">
    <w:name w:val="Hyperlink"/>
    <w:basedOn w:val="DefaultParagraphFont"/>
    <w:semiHidden/>
    <w:rsid w:val="007402F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42F9C"/>
    <w:rPr>
      <w:i/>
      <w:iCs/>
    </w:rPr>
  </w:style>
  <w:style w:type="character" w:styleId="CommentReference">
    <w:name w:val="annotation reference"/>
    <w:basedOn w:val="DefaultParagraphFont"/>
    <w:semiHidden/>
    <w:rsid w:val="009258B8"/>
    <w:rPr>
      <w:sz w:val="16"/>
      <w:szCs w:val="16"/>
    </w:rPr>
  </w:style>
  <w:style w:type="table" w:styleId="TableGrid">
    <w:name w:val="Table Grid"/>
    <w:basedOn w:val="TableNormal"/>
    <w:uiPriority w:val="39"/>
    <w:rsid w:val="00655030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E747A1"/>
    <w:rPr>
      <w:rFonts w:asciiTheme="minorHAnsi" w:eastAsiaTheme="minorHAnsi" w:hAnsiTheme="minorHAnsi" w:cstheme="minorBidi"/>
      <w:sz w:val="22"/>
      <w:szCs w:val="22"/>
      <w:lang w:val="en-GB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1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2547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  <vt:variant>
        <vt:i4>5308455</vt:i4>
      </vt:variant>
      <vt:variant>
        <vt:i4>0</vt:i4>
      </vt:variant>
      <vt:variant>
        <vt:i4>0</vt:i4>
      </vt:variant>
      <vt:variant>
        <vt:i4>5</vt:i4>
      </vt:variant>
      <vt:variant>
        <vt:lpwstr>http://www.sciencemag.org/site/feature/contribinfo/prep/prep_online.x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creator>Brooks Hanson</dc:creator>
  <cp:lastModifiedBy>Filip</cp:lastModifiedBy>
  <cp:revision>39</cp:revision>
  <cp:lastPrinted>2018-02-26T17:19:00Z</cp:lastPrinted>
  <dcterms:created xsi:type="dcterms:W3CDTF">2020-04-02T01:39:00Z</dcterms:created>
  <dcterms:modified xsi:type="dcterms:W3CDTF">2020-07-27T04:38:00Z</dcterms:modified>
</cp:coreProperties>
</file>